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C1F0D" w14:textId="77777777" w:rsidR="000910FD" w:rsidRDefault="000910FD" w:rsidP="000910FD">
      <w:pPr>
        <w:tabs>
          <w:tab w:val="center" w:pos="3150"/>
        </w:tabs>
        <w:spacing w:after="0"/>
        <w:jc w:val="center"/>
        <w:rPr>
          <w:rFonts w:cs="Times New Roman"/>
          <w:b/>
          <w:sz w:val="26"/>
        </w:rPr>
      </w:pPr>
      <w:r w:rsidRPr="00382ADB">
        <w:rPr>
          <w:rFonts w:cs="Times New Roman"/>
          <w:b/>
          <w:sz w:val="32"/>
        </w:rPr>
        <w:t>PHONG VO</w:t>
      </w:r>
    </w:p>
    <w:p w14:paraId="0D7FFCFC" w14:textId="77777777" w:rsidR="000910FD" w:rsidRPr="00060235" w:rsidRDefault="000910FD" w:rsidP="000910FD">
      <w:pPr>
        <w:tabs>
          <w:tab w:val="right" w:pos="4860"/>
          <w:tab w:val="left" w:pos="5220"/>
          <w:tab w:val="right" w:pos="10224"/>
        </w:tabs>
        <w:spacing w:after="0"/>
        <w:jc w:val="center"/>
        <w:rPr>
          <w:rFonts w:cs="Times New Roman"/>
        </w:rPr>
      </w:pPr>
      <w:r>
        <w:rPr>
          <w:rFonts w:cs="Times New Roman"/>
        </w:rPr>
        <w:t xml:space="preserve">Lowell, MA | </w:t>
      </w:r>
      <w:r w:rsidRPr="003603BD">
        <w:rPr>
          <w:rFonts w:cs="Times New Roman"/>
        </w:rPr>
        <w:t>Phong_Vo@student.uml.edu</w:t>
      </w:r>
      <w:r>
        <w:rPr>
          <w:rFonts w:cs="Times New Roman"/>
        </w:rPr>
        <w:t xml:space="preserve"> | </w:t>
      </w:r>
      <w:r w:rsidRPr="00C877A9">
        <w:rPr>
          <w:rFonts w:cs="Times New Roman"/>
        </w:rPr>
        <w:t>(978) 930-6929</w:t>
      </w:r>
    </w:p>
    <w:p w14:paraId="0218F910" w14:textId="77777777" w:rsidR="000910FD" w:rsidRDefault="000910FD" w:rsidP="000910FD">
      <w:pPr>
        <w:tabs>
          <w:tab w:val="right" w:pos="4860"/>
          <w:tab w:val="left" w:pos="5220"/>
          <w:tab w:val="right" w:pos="10224"/>
        </w:tabs>
        <w:spacing w:after="0"/>
        <w:jc w:val="center"/>
        <w:rPr>
          <w:rFonts w:cs="Times New Roman"/>
        </w:rPr>
      </w:pPr>
      <w:r w:rsidRPr="00060235">
        <w:rPr>
          <w:rFonts w:cs="Times New Roman"/>
        </w:rPr>
        <w:t>Permanent Resident</w:t>
      </w:r>
      <w:r>
        <w:rPr>
          <w:rFonts w:cs="Times New Roman"/>
        </w:rPr>
        <w:t xml:space="preserve"> | </w:t>
      </w:r>
      <w:r w:rsidRPr="00C877A9">
        <w:rPr>
          <w:rFonts w:cs="Times New Roman"/>
        </w:rPr>
        <w:tab/>
      </w:r>
      <w:r w:rsidRPr="00537869">
        <w:rPr>
          <w:rFonts w:cs="Times New Roman"/>
        </w:rPr>
        <w:t>http://www.linkedin.com/in/phonghvo</w:t>
      </w:r>
    </w:p>
    <w:p w14:paraId="1317800E" w14:textId="77777777" w:rsidR="000910FD" w:rsidRPr="00537869" w:rsidRDefault="000910FD" w:rsidP="000910FD">
      <w:pPr>
        <w:tabs>
          <w:tab w:val="right" w:pos="4860"/>
          <w:tab w:val="left" w:pos="5220"/>
          <w:tab w:val="right" w:pos="10224"/>
        </w:tabs>
        <w:spacing w:after="0"/>
        <w:jc w:val="center"/>
        <w:rPr>
          <w:rFonts w:cs="Times New Roman"/>
        </w:rPr>
      </w:pPr>
      <w:r w:rsidRPr="00C877A9">
        <w:rPr>
          <w:rFonts w:cs="Times New Roman"/>
        </w:rPr>
        <w:t xml:space="preserve">Junior Computer Science student available for 6-month co-op </w:t>
      </w:r>
      <w:r>
        <w:rPr>
          <w:rFonts w:cs="Times New Roman"/>
        </w:rPr>
        <w:t>January</w:t>
      </w:r>
      <w:r w:rsidRPr="00C877A9">
        <w:rPr>
          <w:rFonts w:cs="Times New Roman"/>
        </w:rPr>
        <w:t xml:space="preserve"> 201</w:t>
      </w:r>
      <w:r>
        <w:rPr>
          <w:rFonts w:cs="Times New Roman"/>
        </w:rPr>
        <w:t>9</w:t>
      </w:r>
    </w:p>
    <w:p w14:paraId="07985722" w14:textId="77777777" w:rsidR="00F413A9" w:rsidRPr="0015742B" w:rsidRDefault="00237007" w:rsidP="00EF512E">
      <w:pPr>
        <w:spacing w:before="120" w:after="0"/>
        <w:rPr>
          <w:sz w:val="24"/>
        </w:rPr>
      </w:pPr>
      <w:r>
        <w:rPr>
          <w:sz w:val="24"/>
        </w:rPr>
        <w:t>November</w:t>
      </w:r>
      <w:r w:rsidR="00EF512E">
        <w:rPr>
          <w:sz w:val="24"/>
        </w:rPr>
        <w:t xml:space="preserve"> </w:t>
      </w:r>
      <w:r w:rsidR="00F413A9" w:rsidRPr="0015742B">
        <w:rPr>
          <w:sz w:val="24"/>
        </w:rPr>
        <w:t>14</w:t>
      </w:r>
      <w:r w:rsidR="00EF512E" w:rsidRPr="00EF512E">
        <w:rPr>
          <w:sz w:val="24"/>
          <w:vertAlign w:val="superscript"/>
        </w:rPr>
        <w:t>th</w:t>
      </w:r>
      <w:r w:rsidR="00EF512E">
        <w:rPr>
          <w:sz w:val="24"/>
        </w:rPr>
        <w:t xml:space="preserve">, </w:t>
      </w:r>
      <w:r w:rsidR="00F413A9" w:rsidRPr="0015742B">
        <w:rPr>
          <w:sz w:val="24"/>
        </w:rPr>
        <w:t>2018</w:t>
      </w:r>
    </w:p>
    <w:p w14:paraId="7A5366C0" w14:textId="0A170E43" w:rsidR="00F413A9" w:rsidRPr="0015742B" w:rsidRDefault="009E0B76" w:rsidP="00EF512E">
      <w:pPr>
        <w:spacing w:before="120" w:after="0"/>
        <w:rPr>
          <w:sz w:val="24"/>
        </w:rPr>
      </w:pPr>
      <w:r>
        <w:rPr>
          <w:sz w:val="24"/>
        </w:rPr>
        <w:t xml:space="preserve">Mr. </w:t>
      </w:r>
      <w:r w:rsidR="00F413A9" w:rsidRPr="0015742B">
        <w:rPr>
          <w:sz w:val="24"/>
        </w:rPr>
        <w:t>Andrew Chang</w:t>
      </w:r>
    </w:p>
    <w:p w14:paraId="6C99C4D0" w14:textId="77777777" w:rsidR="00F413A9" w:rsidRPr="0015742B" w:rsidRDefault="00F413A9" w:rsidP="00BC3B5F">
      <w:pPr>
        <w:spacing w:after="0"/>
        <w:rPr>
          <w:sz w:val="24"/>
        </w:rPr>
      </w:pPr>
      <w:r w:rsidRPr="0015742B">
        <w:rPr>
          <w:sz w:val="24"/>
        </w:rPr>
        <w:t>Symantec Corporation</w:t>
      </w:r>
    </w:p>
    <w:p w14:paraId="62206382" w14:textId="77777777" w:rsidR="00BC3B5F" w:rsidRPr="0015742B" w:rsidRDefault="00BC3B5F" w:rsidP="00BC3B5F">
      <w:pPr>
        <w:spacing w:after="0"/>
        <w:rPr>
          <w:sz w:val="24"/>
        </w:rPr>
      </w:pPr>
      <w:r w:rsidRPr="0015742B">
        <w:rPr>
          <w:sz w:val="24"/>
        </w:rPr>
        <w:t>2 Canal Park #5</w:t>
      </w:r>
    </w:p>
    <w:p w14:paraId="0F966D7D" w14:textId="77777777" w:rsidR="00F413A9" w:rsidRPr="0015742B" w:rsidRDefault="00BC3B5F" w:rsidP="00BC3B5F">
      <w:pPr>
        <w:spacing w:after="0"/>
        <w:rPr>
          <w:sz w:val="24"/>
        </w:rPr>
      </w:pPr>
      <w:r w:rsidRPr="0015742B">
        <w:rPr>
          <w:sz w:val="24"/>
        </w:rPr>
        <w:t>Cambridge, MA 02141</w:t>
      </w:r>
    </w:p>
    <w:p w14:paraId="18F3002C" w14:textId="30B03C8C" w:rsidR="0015742B" w:rsidRDefault="00436A85" w:rsidP="003D3DB3">
      <w:pPr>
        <w:spacing w:before="240" w:after="0"/>
        <w:rPr>
          <w:sz w:val="24"/>
        </w:rPr>
      </w:pPr>
      <w:r>
        <w:rPr>
          <w:sz w:val="24"/>
        </w:rPr>
        <w:t xml:space="preserve">Dear Mr. </w:t>
      </w:r>
      <w:r w:rsidR="00EC419F">
        <w:rPr>
          <w:sz w:val="24"/>
        </w:rPr>
        <w:t>Chang,</w:t>
      </w:r>
    </w:p>
    <w:p w14:paraId="2AAA99D1" w14:textId="3B54A788" w:rsidR="00FF516E" w:rsidRDefault="0015742B" w:rsidP="003D3DB3">
      <w:pPr>
        <w:spacing w:before="240" w:after="0"/>
        <w:rPr>
          <w:sz w:val="24"/>
        </w:rPr>
      </w:pPr>
      <w:r w:rsidRPr="0015742B">
        <w:rPr>
          <w:sz w:val="24"/>
        </w:rPr>
        <w:t xml:space="preserve">I am a </w:t>
      </w:r>
      <w:r w:rsidR="002B7054">
        <w:rPr>
          <w:sz w:val="24"/>
        </w:rPr>
        <w:t>junior</w:t>
      </w:r>
      <w:r w:rsidR="00B3598C">
        <w:rPr>
          <w:sz w:val="24"/>
        </w:rPr>
        <w:t xml:space="preserve"> </w:t>
      </w:r>
      <w:r w:rsidR="0094140B">
        <w:rPr>
          <w:sz w:val="24"/>
        </w:rPr>
        <w:t xml:space="preserve">in </w:t>
      </w:r>
      <w:r w:rsidR="00B3598C">
        <w:rPr>
          <w:sz w:val="24"/>
        </w:rPr>
        <w:t>Computer Science</w:t>
      </w:r>
      <w:r w:rsidR="002B7054">
        <w:rPr>
          <w:sz w:val="24"/>
        </w:rPr>
        <w:t xml:space="preserve"> </w:t>
      </w:r>
      <w:r>
        <w:rPr>
          <w:sz w:val="24"/>
        </w:rPr>
        <w:t>at University of Massachusetts in Lowell</w:t>
      </w:r>
      <w:r w:rsidR="00C65476">
        <w:rPr>
          <w:sz w:val="24"/>
        </w:rPr>
        <w:t>,</w:t>
      </w:r>
      <w:r>
        <w:rPr>
          <w:sz w:val="24"/>
        </w:rPr>
        <w:t xml:space="preserve"> where I </w:t>
      </w:r>
      <w:r w:rsidR="00FB0E7B">
        <w:rPr>
          <w:sz w:val="24"/>
        </w:rPr>
        <w:t xml:space="preserve">am </w:t>
      </w:r>
      <w:r w:rsidR="000A44C9">
        <w:rPr>
          <w:sz w:val="24"/>
        </w:rPr>
        <w:t>in Dean’s List honors</w:t>
      </w:r>
      <w:r w:rsidR="00FB0E7B">
        <w:rPr>
          <w:sz w:val="24"/>
        </w:rPr>
        <w:t>.</w:t>
      </w:r>
      <w:r w:rsidR="00B24958">
        <w:rPr>
          <w:sz w:val="24"/>
        </w:rPr>
        <w:t xml:space="preserve"> </w:t>
      </w:r>
      <w:r w:rsidR="00BC5E50">
        <w:rPr>
          <w:sz w:val="24"/>
        </w:rPr>
        <w:t>I</w:t>
      </w:r>
      <w:r w:rsidR="0058114B">
        <w:rPr>
          <w:sz w:val="24"/>
        </w:rPr>
        <w:t xml:space="preserve"> </w:t>
      </w:r>
      <w:r w:rsidR="00D95707">
        <w:rPr>
          <w:sz w:val="24"/>
        </w:rPr>
        <w:t xml:space="preserve">learned about your company through the </w:t>
      </w:r>
      <w:r w:rsidR="00493ED2">
        <w:rPr>
          <w:sz w:val="24"/>
        </w:rPr>
        <w:t>university</w:t>
      </w:r>
      <w:r w:rsidR="000707EE">
        <w:rPr>
          <w:sz w:val="24"/>
        </w:rPr>
        <w:t xml:space="preserve">’s </w:t>
      </w:r>
      <w:r w:rsidR="00D95707">
        <w:rPr>
          <w:sz w:val="24"/>
        </w:rPr>
        <w:t xml:space="preserve">career fair </w:t>
      </w:r>
      <w:r w:rsidR="00EB459D">
        <w:rPr>
          <w:sz w:val="24"/>
        </w:rPr>
        <w:t xml:space="preserve">in </w:t>
      </w:r>
      <w:r w:rsidR="00AC1A0E">
        <w:rPr>
          <w:sz w:val="24"/>
        </w:rPr>
        <w:t>last month</w:t>
      </w:r>
      <w:r w:rsidR="0057490E">
        <w:rPr>
          <w:sz w:val="24"/>
        </w:rPr>
        <w:t xml:space="preserve"> </w:t>
      </w:r>
      <w:r w:rsidR="00D95707">
        <w:rPr>
          <w:sz w:val="24"/>
        </w:rPr>
        <w:t xml:space="preserve">and, after </w:t>
      </w:r>
      <w:r w:rsidR="00464732">
        <w:rPr>
          <w:sz w:val="24"/>
        </w:rPr>
        <w:t xml:space="preserve">a conversation with </w:t>
      </w:r>
      <w:r w:rsidR="00F32FF2">
        <w:rPr>
          <w:sz w:val="24"/>
        </w:rPr>
        <w:t xml:space="preserve">the </w:t>
      </w:r>
      <w:r w:rsidR="00464732">
        <w:rPr>
          <w:sz w:val="24"/>
        </w:rPr>
        <w:t>presenter</w:t>
      </w:r>
      <w:r w:rsidR="00D95707">
        <w:rPr>
          <w:sz w:val="24"/>
        </w:rPr>
        <w:t xml:space="preserve">, I </w:t>
      </w:r>
      <w:r w:rsidR="00597748">
        <w:rPr>
          <w:sz w:val="24"/>
        </w:rPr>
        <w:t xml:space="preserve">found </w:t>
      </w:r>
      <w:r w:rsidR="00BB58B6">
        <w:rPr>
          <w:sz w:val="24"/>
        </w:rPr>
        <w:t xml:space="preserve">that </w:t>
      </w:r>
      <w:r w:rsidR="00D95707">
        <w:rPr>
          <w:sz w:val="24"/>
        </w:rPr>
        <w:t xml:space="preserve">I might fit </w:t>
      </w:r>
      <w:r w:rsidR="00847E72">
        <w:rPr>
          <w:sz w:val="24"/>
        </w:rPr>
        <w:t xml:space="preserve">with </w:t>
      </w:r>
      <w:r w:rsidR="00D95707">
        <w:rPr>
          <w:sz w:val="24"/>
        </w:rPr>
        <w:t>your</w:t>
      </w:r>
      <w:r w:rsidR="00F77264">
        <w:rPr>
          <w:sz w:val="24"/>
        </w:rPr>
        <w:t xml:space="preserve"> </w:t>
      </w:r>
      <w:r w:rsidR="000A62C4">
        <w:rPr>
          <w:sz w:val="24"/>
        </w:rPr>
        <w:t xml:space="preserve">company’s </w:t>
      </w:r>
      <w:r w:rsidR="00F77264">
        <w:rPr>
          <w:sz w:val="24"/>
        </w:rPr>
        <w:t>Computer Science</w:t>
      </w:r>
      <w:r w:rsidR="00087929">
        <w:rPr>
          <w:sz w:val="24"/>
        </w:rPr>
        <w:t xml:space="preserve">/Software Engineer </w:t>
      </w:r>
      <w:r w:rsidR="0097161B">
        <w:rPr>
          <w:sz w:val="24"/>
        </w:rPr>
        <w:t>co-op</w:t>
      </w:r>
      <w:r w:rsidR="00087929">
        <w:rPr>
          <w:sz w:val="24"/>
        </w:rPr>
        <w:t xml:space="preserve"> position</w:t>
      </w:r>
      <w:r w:rsidR="00BC5E50">
        <w:rPr>
          <w:sz w:val="24"/>
        </w:rPr>
        <w:t>.</w:t>
      </w:r>
      <w:r w:rsidR="00314C3E">
        <w:rPr>
          <w:sz w:val="24"/>
        </w:rPr>
        <w:t xml:space="preserve"> I really want to work with Symantec because it is the world’s leading company in security and encryption. Personally, I used the product named Symantec Antivirus when I was younger.</w:t>
      </w:r>
    </w:p>
    <w:p w14:paraId="44A59CFC" w14:textId="00B33217" w:rsidR="008F0781" w:rsidRDefault="00DC5C53" w:rsidP="000475A4">
      <w:pPr>
        <w:spacing w:before="120" w:after="0"/>
        <w:rPr>
          <w:sz w:val="24"/>
        </w:rPr>
      </w:pPr>
      <w:r>
        <w:rPr>
          <w:sz w:val="24"/>
        </w:rPr>
        <w:t>Prior to my current</w:t>
      </w:r>
      <w:r w:rsidR="002937E4">
        <w:rPr>
          <w:sz w:val="24"/>
        </w:rPr>
        <w:t xml:space="preserve"> program</w:t>
      </w:r>
      <w:r>
        <w:rPr>
          <w:sz w:val="24"/>
        </w:rPr>
        <w:t xml:space="preserve"> at UMass Lowell, </w:t>
      </w:r>
      <w:r w:rsidR="00FB0E7B">
        <w:rPr>
          <w:sz w:val="24"/>
        </w:rPr>
        <w:t xml:space="preserve">I graduated </w:t>
      </w:r>
      <w:r w:rsidR="00E36841">
        <w:rPr>
          <w:sz w:val="24"/>
        </w:rPr>
        <w:t>B.S</w:t>
      </w:r>
      <w:r w:rsidR="00FB0E7B">
        <w:rPr>
          <w:sz w:val="24"/>
        </w:rPr>
        <w:t xml:space="preserve"> in Electronics and </w:t>
      </w:r>
      <w:r w:rsidR="00E36841">
        <w:rPr>
          <w:sz w:val="24"/>
        </w:rPr>
        <w:t>M.S</w:t>
      </w:r>
      <w:r w:rsidR="00FB0E7B">
        <w:rPr>
          <w:sz w:val="24"/>
        </w:rPr>
        <w:t xml:space="preserve"> in Software Oriented </w:t>
      </w:r>
      <w:r w:rsidR="00D838A0">
        <w:rPr>
          <w:sz w:val="24"/>
        </w:rPr>
        <w:t>Automatic Control</w:t>
      </w:r>
      <w:r w:rsidR="00FB0E7B">
        <w:rPr>
          <w:sz w:val="24"/>
        </w:rPr>
        <w:t xml:space="preserve"> </w:t>
      </w:r>
      <w:r w:rsidR="00B82E77">
        <w:rPr>
          <w:sz w:val="24"/>
        </w:rPr>
        <w:t xml:space="preserve">at University of Technology </w:t>
      </w:r>
      <w:r w:rsidR="00A9594F">
        <w:rPr>
          <w:sz w:val="24"/>
        </w:rPr>
        <w:t>(Ho</w:t>
      </w:r>
      <w:r w:rsidR="003662ED">
        <w:rPr>
          <w:sz w:val="24"/>
        </w:rPr>
        <w:t xml:space="preserve"> </w:t>
      </w:r>
      <w:r w:rsidR="00A9594F">
        <w:rPr>
          <w:sz w:val="24"/>
        </w:rPr>
        <w:t>Chi</w:t>
      </w:r>
      <w:r w:rsidR="003662ED">
        <w:rPr>
          <w:sz w:val="24"/>
        </w:rPr>
        <w:t xml:space="preserve"> </w:t>
      </w:r>
      <w:r w:rsidR="00A9594F">
        <w:rPr>
          <w:sz w:val="24"/>
        </w:rPr>
        <w:t xml:space="preserve">Minh </w:t>
      </w:r>
      <w:r w:rsidR="00060146">
        <w:rPr>
          <w:sz w:val="24"/>
        </w:rPr>
        <w:t>City</w:t>
      </w:r>
      <w:r w:rsidR="00A9594F">
        <w:rPr>
          <w:sz w:val="24"/>
        </w:rPr>
        <w:t>,</w:t>
      </w:r>
      <w:r w:rsidR="003805D2">
        <w:rPr>
          <w:sz w:val="24"/>
        </w:rPr>
        <w:t xml:space="preserve"> </w:t>
      </w:r>
      <w:r w:rsidR="00FB0E7B">
        <w:rPr>
          <w:sz w:val="24"/>
        </w:rPr>
        <w:t>Vietnam</w:t>
      </w:r>
      <w:r w:rsidR="00A9594F">
        <w:rPr>
          <w:sz w:val="24"/>
        </w:rPr>
        <w:t>)</w:t>
      </w:r>
      <w:r w:rsidR="00E92988">
        <w:rPr>
          <w:sz w:val="24"/>
        </w:rPr>
        <w:t xml:space="preserve"> in 2009</w:t>
      </w:r>
      <w:r w:rsidR="00FB0E7B">
        <w:rPr>
          <w:sz w:val="24"/>
        </w:rPr>
        <w:t xml:space="preserve">. I studied </w:t>
      </w:r>
      <w:r w:rsidR="0046370B">
        <w:rPr>
          <w:sz w:val="24"/>
        </w:rPr>
        <w:t xml:space="preserve">programming languages </w:t>
      </w:r>
      <w:r w:rsidR="008676D6">
        <w:rPr>
          <w:sz w:val="24"/>
        </w:rPr>
        <w:t>such as C/C++</w:t>
      </w:r>
      <w:r w:rsidR="00241786">
        <w:rPr>
          <w:sz w:val="24"/>
        </w:rPr>
        <w:t xml:space="preserve">, </w:t>
      </w:r>
      <w:r w:rsidR="008676D6">
        <w:rPr>
          <w:sz w:val="24"/>
        </w:rPr>
        <w:t>Java</w:t>
      </w:r>
      <w:r w:rsidR="00BF14CC">
        <w:rPr>
          <w:sz w:val="24"/>
        </w:rPr>
        <w:t xml:space="preserve">, </w:t>
      </w:r>
      <w:r w:rsidR="00241786">
        <w:rPr>
          <w:sz w:val="24"/>
        </w:rPr>
        <w:t>Data Structures</w:t>
      </w:r>
      <w:r w:rsidR="008676D6">
        <w:rPr>
          <w:sz w:val="24"/>
        </w:rPr>
        <w:t xml:space="preserve"> </w:t>
      </w:r>
      <w:r w:rsidR="00BF14CC">
        <w:rPr>
          <w:sz w:val="24"/>
        </w:rPr>
        <w:t xml:space="preserve">and Algorithms </w:t>
      </w:r>
      <w:r w:rsidR="008676D6">
        <w:rPr>
          <w:sz w:val="24"/>
        </w:rPr>
        <w:t xml:space="preserve">which are </w:t>
      </w:r>
      <w:r w:rsidR="00602826">
        <w:rPr>
          <w:sz w:val="24"/>
        </w:rPr>
        <w:t xml:space="preserve">required in </w:t>
      </w:r>
      <w:r w:rsidR="006B63E0">
        <w:rPr>
          <w:sz w:val="24"/>
        </w:rPr>
        <w:t>the job description</w:t>
      </w:r>
      <w:r w:rsidR="00AE03C8">
        <w:rPr>
          <w:sz w:val="24"/>
        </w:rPr>
        <w:t>.</w:t>
      </w:r>
      <w:r w:rsidR="000B4693">
        <w:rPr>
          <w:sz w:val="24"/>
        </w:rPr>
        <w:t xml:space="preserve"> I also </w:t>
      </w:r>
      <w:r w:rsidR="00902EB6">
        <w:rPr>
          <w:sz w:val="24"/>
        </w:rPr>
        <w:t>capable with Visual .NET, C++ and Computer Vision when I worked on projects.</w:t>
      </w:r>
    </w:p>
    <w:p w14:paraId="4C80BA5E" w14:textId="1D4D8B73" w:rsidR="0015742B" w:rsidRDefault="00304610" w:rsidP="000475A4">
      <w:pPr>
        <w:spacing w:before="120" w:after="0"/>
        <w:rPr>
          <w:sz w:val="24"/>
        </w:rPr>
      </w:pPr>
      <w:r>
        <w:rPr>
          <w:sz w:val="24"/>
        </w:rPr>
        <w:t xml:space="preserve">Besides the courses, </w:t>
      </w:r>
      <w:r w:rsidR="00FB0E7B">
        <w:rPr>
          <w:sz w:val="24"/>
        </w:rPr>
        <w:t xml:space="preserve">I </w:t>
      </w:r>
      <w:r w:rsidR="00261FB4">
        <w:rPr>
          <w:sz w:val="24"/>
        </w:rPr>
        <w:t>finished</w:t>
      </w:r>
      <w:r w:rsidR="00FB0E7B">
        <w:rPr>
          <w:sz w:val="24"/>
        </w:rPr>
        <w:t xml:space="preserve"> academic</w:t>
      </w:r>
      <w:r>
        <w:rPr>
          <w:sz w:val="24"/>
        </w:rPr>
        <w:t xml:space="preserve"> projects </w:t>
      </w:r>
      <w:r w:rsidR="00B24958">
        <w:rPr>
          <w:sz w:val="24"/>
        </w:rPr>
        <w:t xml:space="preserve">in Vietnam </w:t>
      </w:r>
      <w:r w:rsidR="009F6EB7">
        <w:rPr>
          <w:sz w:val="24"/>
        </w:rPr>
        <w:t xml:space="preserve">and </w:t>
      </w:r>
      <w:r w:rsidR="003A4E77">
        <w:rPr>
          <w:sz w:val="24"/>
        </w:rPr>
        <w:t xml:space="preserve">then </w:t>
      </w:r>
      <w:r w:rsidR="00B24958">
        <w:rPr>
          <w:sz w:val="24"/>
        </w:rPr>
        <w:t>UMass Lowell</w:t>
      </w:r>
      <w:r w:rsidR="00A44D5E">
        <w:rPr>
          <w:sz w:val="24"/>
        </w:rPr>
        <w:t>.</w:t>
      </w:r>
      <w:r w:rsidR="008F1E79">
        <w:rPr>
          <w:sz w:val="24"/>
        </w:rPr>
        <w:t xml:space="preserve"> </w:t>
      </w:r>
      <w:r w:rsidR="00A44D5E">
        <w:rPr>
          <w:sz w:val="24"/>
        </w:rPr>
        <w:t>My project</w:t>
      </w:r>
      <w:r w:rsidR="003B0355">
        <w:rPr>
          <w:sz w:val="24"/>
        </w:rPr>
        <w:t>,</w:t>
      </w:r>
      <w:r w:rsidR="008F1E79">
        <w:rPr>
          <w:sz w:val="24"/>
        </w:rPr>
        <w:t xml:space="preserve"> which named</w:t>
      </w:r>
      <w:r w:rsidR="002C048F">
        <w:rPr>
          <w:sz w:val="24"/>
        </w:rPr>
        <w:t xml:space="preserve"> Vehicle Detection and Recognition using Computer Vision/</w:t>
      </w:r>
      <w:r w:rsidR="00B357F2">
        <w:rPr>
          <w:sz w:val="24"/>
        </w:rPr>
        <w:t xml:space="preserve">Visual </w:t>
      </w:r>
      <w:r w:rsidR="002C048F">
        <w:rPr>
          <w:sz w:val="24"/>
        </w:rPr>
        <w:t xml:space="preserve">C#, was </w:t>
      </w:r>
      <w:r w:rsidR="001C53AC">
        <w:rPr>
          <w:sz w:val="24"/>
        </w:rPr>
        <w:t>honorably awar</w:t>
      </w:r>
      <w:r w:rsidR="004D0A07">
        <w:rPr>
          <w:sz w:val="24"/>
        </w:rPr>
        <w:t>d</w:t>
      </w:r>
      <w:r w:rsidR="001C53AC">
        <w:rPr>
          <w:sz w:val="24"/>
        </w:rPr>
        <w:t xml:space="preserve">ed </w:t>
      </w:r>
      <w:r w:rsidR="002C048F">
        <w:rPr>
          <w:sz w:val="24"/>
        </w:rPr>
        <w:t xml:space="preserve">and </w:t>
      </w:r>
      <w:r w:rsidR="007C3412">
        <w:rPr>
          <w:sz w:val="24"/>
        </w:rPr>
        <w:t xml:space="preserve">currently </w:t>
      </w:r>
      <w:r w:rsidR="002C048F">
        <w:rPr>
          <w:sz w:val="24"/>
        </w:rPr>
        <w:t xml:space="preserve">applied in </w:t>
      </w:r>
      <w:r w:rsidR="00283D06">
        <w:rPr>
          <w:sz w:val="24"/>
        </w:rPr>
        <w:t xml:space="preserve">the </w:t>
      </w:r>
      <w:r w:rsidR="002C048F">
        <w:rPr>
          <w:sz w:val="24"/>
        </w:rPr>
        <w:t>actual transportation</w:t>
      </w:r>
      <w:r w:rsidR="00C21338">
        <w:rPr>
          <w:sz w:val="24"/>
        </w:rPr>
        <w:t xml:space="preserve"> management</w:t>
      </w:r>
      <w:r w:rsidR="002C048F">
        <w:rPr>
          <w:sz w:val="24"/>
        </w:rPr>
        <w:t xml:space="preserve"> in Vietnam. </w:t>
      </w:r>
      <w:r w:rsidR="00DD3CCD">
        <w:rPr>
          <w:sz w:val="24"/>
        </w:rPr>
        <w:t>My</w:t>
      </w:r>
      <w:r w:rsidR="007637F5">
        <w:rPr>
          <w:sz w:val="24"/>
        </w:rPr>
        <w:t xml:space="preserve"> </w:t>
      </w:r>
      <w:r w:rsidR="009446E5">
        <w:rPr>
          <w:sz w:val="24"/>
        </w:rPr>
        <w:t xml:space="preserve">Java </w:t>
      </w:r>
      <w:r w:rsidR="00AE01BB">
        <w:rPr>
          <w:sz w:val="24"/>
        </w:rPr>
        <w:t xml:space="preserve">OOP </w:t>
      </w:r>
      <w:r w:rsidR="0085587E">
        <w:rPr>
          <w:sz w:val="24"/>
        </w:rPr>
        <w:t>project</w:t>
      </w:r>
      <w:r w:rsidR="00372E9B">
        <w:rPr>
          <w:sz w:val="24"/>
        </w:rPr>
        <w:t xml:space="preserve">, </w:t>
      </w:r>
      <w:r w:rsidR="0085587E">
        <w:rPr>
          <w:sz w:val="24"/>
        </w:rPr>
        <w:t xml:space="preserve">named </w:t>
      </w:r>
      <w:r w:rsidR="0063514A">
        <w:rPr>
          <w:sz w:val="24"/>
        </w:rPr>
        <w:t>Employee Information System</w:t>
      </w:r>
      <w:r w:rsidR="00372E9B">
        <w:rPr>
          <w:sz w:val="24"/>
        </w:rPr>
        <w:t>,</w:t>
      </w:r>
      <w:r w:rsidR="0085587E">
        <w:rPr>
          <w:sz w:val="24"/>
        </w:rPr>
        <w:t xml:space="preserve"> </w:t>
      </w:r>
      <w:r w:rsidR="0063514A">
        <w:rPr>
          <w:sz w:val="24"/>
        </w:rPr>
        <w:t>wa</w:t>
      </w:r>
      <w:r w:rsidR="0085587E">
        <w:rPr>
          <w:sz w:val="24"/>
        </w:rPr>
        <w:t>s</w:t>
      </w:r>
      <w:r w:rsidR="0063514A">
        <w:rPr>
          <w:sz w:val="24"/>
        </w:rPr>
        <w:t xml:space="preserve"> </w:t>
      </w:r>
      <w:r w:rsidR="003B0355">
        <w:rPr>
          <w:sz w:val="24"/>
        </w:rPr>
        <w:t xml:space="preserve">the </w:t>
      </w:r>
      <w:r w:rsidR="0063514A">
        <w:rPr>
          <w:sz w:val="24"/>
        </w:rPr>
        <w:t xml:space="preserve">top ranked thank </w:t>
      </w:r>
      <w:r w:rsidR="00E170D0">
        <w:rPr>
          <w:sz w:val="24"/>
        </w:rPr>
        <w:t>for</w:t>
      </w:r>
      <w:r w:rsidR="00B55A24">
        <w:rPr>
          <w:sz w:val="24"/>
        </w:rPr>
        <w:t xml:space="preserve"> the</w:t>
      </w:r>
      <w:r w:rsidR="0063514A">
        <w:rPr>
          <w:sz w:val="24"/>
        </w:rPr>
        <w:t xml:space="preserve"> ability to manage and stor</w:t>
      </w:r>
      <w:r w:rsidR="00907C94">
        <w:rPr>
          <w:sz w:val="24"/>
        </w:rPr>
        <w:t>ing</w:t>
      </w:r>
      <w:r w:rsidR="0063514A">
        <w:rPr>
          <w:sz w:val="24"/>
        </w:rPr>
        <w:t xml:space="preserve"> a company’s </w:t>
      </w:r>
      <w:r w:rsidR="004D11DD">
        <w:rPr>
          <w:sz w:val="24"/>
        </w:rPr>
        <w:t xml:space="preserve">employee’s </w:t>
      </w:r>
      <w:r w:rsidR="0063514A">
        <w:rPr>
          <w:sz w:val="24"/>
        </w:rPr>
        <w:t>profile</w:t>
      </w:r>
      <w:r w:rsidR="003C521A">
        <w:rPr>
          <w:sz w:val="24"/>
        </w:rPr>
        <w:t xml:space="preserve"> in dedicated file</w:t>
      </w:r>
      <w:r w:rsidR="0085587E">
        <w:rPr>
          <w:sz w:val="24"/>
        </w:rPr>
        <w:t xml:space="preserve">. </w:t>
      </w:r>
      <w:r w:rsidR="00CB4037">
        <w:rPr>
          <w:sz w:val="24"/>
        </w:rPr>
        <w:t xml:space="preserve">I </w:t>
      </w:r>
      <w:r w:rsidR="00A12039">
        <w:rPr>
          <w:sz w:val="24"/>
        </w:rPr>
        <w:t xml:space="preserve">also </w:t>
      </w:r>
      <w:r w:rsidR="00CB4037">
        <w:rPr>
          <w:sz w:val="24"/>
        </w:rPr>
        <w:t>was a</w:t>
      </w:r>
      <w:r w:rsidR="003D3DB9">
        <w:rPr>
          <w:sz w:val="24"/>
        </w:rPr>
        <w:t xml:space="preserve"> </w:t>
      </w:r>
      <w:r w:rsidR="00CB4037">
        <w:rPr>
          <w:sz w:val="24"/>
        </w:rPr>
        <w:t>Programming I (C++</w:t>
      </w:r>
      <w:r w:rsidR="00FA3B84">
        <w:rPr>
          <w:sz w:val="24"/>
        </w:rPr>
        <w:t>) ‘s</w:t>
      </w:r>
      <w:r w:rsidR="00CB4037">
        <w:rPr>
          <w:sz w:val="24"/>
        </w:rPr>
        <w:t xml:space="preserve"> </w:t>
      </w:r>
      <w:r w:rsidR="007A779A">
        <w:rPr>
          <w:sz w:val="24"/>
        </w:rPr>
        <w:t xml:space="preserve">Supplemental Instructor Leader </w:t>
      </w:r>
      <w:r w:rsidR="00772E8E">
        <w:rPr>
          <w:sz w:val="24"/>
        </w:rPr>
        <w:t>at Middlesex Community College</w:t>
      </w:r>
      <w:r w:rsidR="0057654F">
        <w:rPr>
          <w:sz w:val="24"/>
        </w:rPr>
        <w:t xml:space="preserve"> (Bedford, MA)</w:t>
      </w:r>
      <w:r w:rsidR="00772E8E">
        <w:rPr>
          <w:sz w:val="24"/>
        </w:rPr>
        <w:t xml:space="preserve">, </w:t>
      </w:r>
      <w:r w:rsidR="007A779A">
        <w:rPr>
          <w:sz w:val="24"/>
        </w:rPr>
        <w:t xml:space="preserve">where </w:t>
      </w:r>
      <w:r w:rsidR="00EC47F5">
        <w:rPr>
          <w:sz w:val="24"/>
        </w:rPr>
        <w:t xml:space="preserve">my resolving and </w:t>
      </w:r>
      <w:r w:rsidR="00E03B3D">
        <w:rPr>
          <w:sz w:val="24"/>
        </w:rPr>
        <w:t xml:space="preserve">time management skills </w:t>
      </w:r>
      <w:r w:rsidR="007A779A">
        <w:rPr>
          <w:sz w:val="24"/>
        </w:rPr>
        <w:t>assist</w:t>
      </w:r>
      <w:r w:rsidR="00D3214E">
        <w:rPr>
          <w:sz w:val="24"/>
        </w:rPr>
        <w:t>ed</w:t>
      </w:r>
      <w:r w:rsidR="007A779A">
        <w:rPr>
          <w:sz w:val="24"/>
        </w:rPr>
        <w:t xml:space="preserve"> instructors in lecturing</w:t>
      </w:r>
      <w:r w:rsidR="000B5073">
        <w:rPr>
          <w:sz w:val="24"/>
        </w:rPr>
        <w:t xml:space="preserve"> and</w:t>
      </w:r>
      <w:r w:rsidR="007A779A">
        <w:rPr>
          <w:sz w:val="24"/>
        </w:rPr>
        <w:t xml:space="preserve"> help students </w:t>
      </w:r>
      <w:r w:rsidR="00E170D0">
        <w:rPr>
          <w:sz w:val="24"/>
        </w:rPr>
        <w:t>with</w:t>
      </w:r>
      <w:r w:rsidR="007A779A">
        <w:rPr>
          <w:sz w:val="24"/>
        </w:rPr>
        <w:t xml:space="preserve"> assignments </w:t>
      </w:r>
      <w:r w:rsidR="002A415F">
        <w:rPr>
          <w:sz w:val="24"/>
        </w:rPr>
        <w:t xml:space="preserve">and </w:t>
      </w:r>
      <w:r w:rsidR="007A779A">
        <w:rPr>
          <w:sz w:val="24"/>
        </w:rPr>
        <w:t>projects.</w:t>
      </w:r>
    </w:p>
    <w:p w14:paraId="017A7627" w14:textId="0C7CC708" w:rsidR="002620D4" w:rsidRDefault="002620D4" w:rsidP="002620D4">
      <w:pPr>
        <w:spacing w:before="120" w:after="0"/>
        <w:rPr>
          <w:sz w:val="24"/>
        </w:rPr>
      </w:pPr>
      <w:r>
        <w:rPr>
          <w:sz w:val="24"/>
        </w:rPr>
        <w:t xml:space="preserve">In addition to my projects, I </w:t>
      </w:r>
      <w:r w:rsidR="005A0AF9">
        <w:rPr>
          <w:sz w:val="24"/>
        </w:rPr>
        <w:t>had five</w:t>
      </w:r>
      <w:r w:rsidR="00415FA3">
        <w:rPr>
          <w:sz w:val="24"/>
        </w:rPr>
        <w:t>-</w:t>
      </w:r>
      <w:r w:rsidR="005A0AF9">
        <w:rPr>
          <w:sz w:val="24"/>
        </w:rPr>
        <w:t>year</w:t>
      </w:r>
      <w:r w:rsidR="00133487">
        <w:rPr>
          <w:sz w:val="24"/>
        </w:rPr>
        <w:t xml:space="preserve"> experience</w:t>
      </w:r>
      <w:r w:rsidR="005A0AF9">
        <w:rPr>
          <w:sz w:val="24"/>
        </w:rPr>
        <w:t xml:space="preserve"> </w:t>
      </w:r>
      <w:r>
        <w:rPr>
          <w:sz w:val="24"/>
        </w:rPr>
        <w:t>work</w:t>
      </w:r>
      <w:r w:rsidR="005A0AF9">
        <w:rPr>
          <w:sz w:val="24"/>
        </w:rPr>
        <w:t>ing</w:t>
      </w:r>
      <w:r>
        <w:rPr>
          <w:sz w:val="24"/>
        </w:rPr>
        <w:t xml:space="preserve"> for Vietnam Airlines as a Head Engineer in the </w:t>
      </w:r>
      <w:r w:rsidR="006377ED">
        <w:rPr>
          <w:sz w:val="24"/>
        </w:rPr>
        <w:t xml:space="preserve">Avionics </w:t>
      </w:r>
      <w:r w:rsidR="00AD271F">
        <w:rPr>
          <w:sz w:val="24"/>
        </w:rPr>
        <w:t>Maintenance</w:t>
      </w:r>
      <w:r w:rsidR="006377ED">
        <w:rPr>
          <w:sz w:val="24"/>
        </w:rPr>
        <w:t xml:space="preserve"> Team</w:t>
      </w:r>
      <w:r w:rsidR="00AD271F">
        <w:rPr>
          <w:sz w:val="24"/>
        </w:rPr>
        <w:t>. One of my roles was performing software-oriented maintenance o</w:t>
      </w:r>
      <w:r w:rsidR="007571CF">
        <w:rPr>
          <w:sz w:val="24"/>
        </w:rPr>
        <w:t>f</w:t>
      </w:r>
      <w:bookmarkStart w:id="0" w:name="_GoBack"/>
      <w:bookmarkEnd w:id="0"/>
      <w:r w:rsidR="00AD271F">
        <w:rPr>
          <w:sz w:val="24"/>
        </w:rPr>
        <w:t xml:space="preserve"> </w:t>
      </w:r>
      <w:r w:rsidR="00EF03E9">
        <w:rPr>
          <w:sz w:val="24"/>
        </w:rPr>
        <w:t xml:space="preserve">Airbus A330 </w:t>
      </w:r>
      <w:r w:rsidR="006C31A2">
        <w:rPr>
          <w:sz w:val="24"/>
        </w:rPr>
        <w:t>aircraft ‘</w:t>
      </w:r>
      <w:r w:rsidR="007422AB">
        <w:rPr>
          <w:sz w:val="24"/>
        </w:rPr>
        <w:t>s</w:t>
      </w:r>
      <w:r w:rsidR="00EF03E9">
        <w:rPr>
          <w:sz w:val="24"/>
        </w:rPr>
        <w:t xml:space="preserve"> </w:t>
      </w:r>
      <w:r w:rsidR="00AD271F">
        <w:rPr>
          <w:sz w:val="24"/>
        </w:rPr>
        <w:t>computer</w:t>
      </w:r>
      <w:r w:rsidR="00511800">
        <w:rPr>
          <w:sz w:val="24"/>
        </w:rPr>
        <w:t>s</w:t>
      </w:r>
      <w:r w:rsidR="000F5558">
        <w:rPr>
          <w:sz w:val="24"/>
        </w:rPr>
        <w:t xml:space="preserve"> and controllers</w:t>
      </w:r>
      <w:r w:rsidR="003562E4">
        <w:rPr>
          <w:sz w:val="24"/>
        </w:rPr>
        <w:t xml:space="preserve">, </w:t>
      </w:r>
      <w:r w:rsidR="00B94934">
        <w:rPr>
          <w:sz w:val="24"/>
        </w:rPr>
        <w:t xml:space="preserve">reading </w:t>
      </w:r>
      <w:r w:rsidR="00F560BC">
        <w:rPr>
          <w:sz w:val="24"/>
        </w:rPr>
        <w:t xml:space="preserve">out all </w:t>
      </w:r>
      <w:r w:rsidR="000317F8">
        <w:rPr>
          <w:sz w:val="24"/>
        </w:rPr>
        <w:t xml:space="preserve">of </w:t>
      </w:r>
      <w:r w:rsidR="00F560BC">
        <w:rPr>
          <w:sz w:val="24"/>
        </w:rPr>
        <w:t>the flight data of</w:t>
      </w:r>
      <w:r w:rsidR="00AD32AF">
        <w:rPr>
          <w:sz w:val="24"/>
        </w:rPr>
        <w:t xml:space="preserve"> the </w:t>
      </w:r>
      <w:r w:rsidR="00F560BC">
        <w:rPr>
          <w:sz w:val="24"/>
        </w:rPr>
        <w:t>previous flights of aircraft, made data analysis before sending them to Airbus HQ in Toulouse, France</w:t>
      </w:r>
      <w:r w:rsidR="003562E4">
        <w:rPr>
          <w:sz w:val="24"/>
        </w:rPr>
        <w:t xml:space="preserve"> prior to </w:t>
      </w:r>
      <w:r w:rsidR="002B0578">
        <w:rPr>
          <w:sz w:val="24"/>
        </w:rPr>
        <w:t>ma</w:t>
      </w:r>
      <w:r w:rsidR="00F96816">
        <w:rPr>
          <w:sz w:val="24"/>
        </w:rPr>
        <w:t>k</w:t>
      </w:r>
      <w:r w:rsidR="003562E4">
        <w:rPr>
          <w:sz w:val="24"/>
        </w:rPr>
        <w:t>ing</w:t>
      </w:r>
      <w:r w:rsidR="002B0578">
        <w:rPr>
          <w:sz w:val="24"/>
        </w:rPr>
        <w:t xml:space="preserve"> </w:t>
      </w:r>
      <w:r w:rsidR="00352997">
        <w:rPr>
          <w:sz w:val="24"/>
        </w:rPr>
        <w:t>decision</w:t>
      </w:r>
      <w:r w:rsidR="007C6DBF">
        <w:rPr>
          <w:sz w:val="24"/>
        </w:rPr>
        <w:t>s</w:t>
      </w:r>
      <w:r w:rsidR="00352997">
        <w:rPr>
          <w:sz w:val="24"/>
        </w:rPr>
        <w:t xml:space="preserve"> for maintenance</w:t>
      </w:r>
      <w:r w:rsidR="00F2600A">
        <w:rPr>
          <w:sz w:val="24"/>
        </w:rPr>
        <w:t xml:space="preserve"> and overhauling</w:t>
      </w:r>
      <w:r w:rsidR="0036021D">
        <w:rPr>
          <w:sz w:val="24"/>
        </w:rPr>
        <w:t xml:space="preserve"> of the aircraft fleet</w:t>
      </w:r>
      <w:r w:rsidR="00352997">
        <w:rPr>
          <w:sz w:val="24"/>
        </w:rPr>
        <w:t>.</w:t>
      </w:r>
      <w:r w:rsidR="003D67B8">
        <w:rPr>
          <w:sz w:val="24"/>
        </w:rPr>
        <w:t xml:space="preserve"> </w:t>
      </w:r>
      <w:r w:rsidR="00715575">
        <w:rPr>
          <w:sz w:val="24"/>
        </w:rPr>
        <w:t>Since</w:t>
      </w:r>
      <w:r w:rsidR="003D67B8">
        <w:rPr>
          <w:sz w:val="24"/>
        </w:rPr>
        <w:t xml:space="preserve"> </w:t>
      </w:r>
      <w:r w:rsidR="00FD3D68">
        <w:rPr>
          <w:sz w:val="24"/>
        </w:rPr>
        <w:t xml:space="preserve">working with hi-tech end cutting-edge equipment, skills </w:t>
      </w:r>
      <w:r w:rsidR="00B47520">
        <w:rPr>
          <w:sz w:val="24"/>
        </w:rPr>
        <w:t xml:space="preserve">to </w:t>
      </w:r>
      <w:r w:rsidR="00FD3D68">
        <w:rPr>
          <w:sz w:val="24"/>
        </w:rPr>
        <w:t>manage</w:t>
      </w:r>
      <w:r w:rsidR="003D67B8">
        <w:rPr>
          <w:sz w:val="24"/>
        </w:rPr>
        <w:t xml:space="preserve"> competing priorities</w:t>
      </w:r>
      <w:r w:rsidR="00D83E0E">
        <w:rPr>
          <w:sz w:val="24"/>
        </w:rPr>
        <w:t xml:space="preserve"> and </w:t>
      </w:r>
      <w:r w:rsidR="00435405">
        <w:rPr>
          <w:sz w:val="24"/>
        </w:rPr>
        <w:t xml:space="preserve">skills </w:t>
      </w:r>
      <w:r w:rsidR="00A848A5">
        <w:rPr>
          <w:sz w:val="24"/>
        </w:rPr>
        <w:t>ability to work individually</w:t>
      </w:r>
      <w:r w:rsidR="00A73D9B">
        <w:rPr>
          <w:sz w:val="24"/>
        </w:rPr>
        <w:t>/</w:t>
      </w:r>
      <w:r w:rsidR="00A848A5">
        <w:rPr>
          <w:sz w:val="24"/>
        </w:rPr>
        <w:t>in</w:t>
      </w:r>
      <w:r w:rsidR="00A73D9B">
        <w:rPr>
          <w:sz w:val="24"/>
        </w:rPr>
        <w:t>-</w:t>
      </w:r>
      <w:r w:rsidR="00A848A5">
        <w:rPr>
          <w:sz w:val="24"/>
        </w:rPr>
        <w:t xml:space="preserve">group </w:t>
      </w:r>
      <w:r w:rsidR="003D67B8">
        <w:rPr>
          <w:sz w:val="24"/>
        </w:rPr>
        <w:t xml:space="preserve">helped me </w:t>
      </w:r>
      <w:r w:rsidR="00011AA0">
        <w:rPr>
          <w:sz w:val="24"/>
        </w:rPr>
        <w:t xml:space="preserve">and </w:t>
      </w:r>
      <w:r w:rsidR="00965991">
        <w:rPr>
          <w:sz w:val="24"/>
        </w:rPr>
        <w:t xml:space="preserve">my </w:t>
      </w:r>
      <w:r w:rsidR="0015425F">
        <w:rPr>
          <w:sz w:val="24"/>
        </w:rPr>
        <w:t xml:space="preserve">team </w:t>
      </w:r>
      <w:r w:rsidR="00461FAE">
        <w:rPr>
          <w:sz w:val="24"/>
        </w:rPr>
        <w:t>finishing crucial maintenance tasks in time with accura</w:t>
      </w:r>
      <w:r w:rsidR="006142C9">
        <w:rPr>
          <w:sz w:val="24"/>
        </w:rPr>
        <w:t>cy.</w:t>
      </w:r>
    </w:p>
    <w:p w14:paraId="52136D04" w14:textId="121DAC8E" w:rsidR="004308FA" w:rsidRDefault="004308FA" w:rsidP="002620D4">
      <w:pPr>
        <w:spacing w:before="120" w:after="0"/>
        <w:rPr>
          <w:sz w:val="24"/>
        </w:rPr>
      </w:pPr>
      <w:r>
        <w:rPr>
          <w:sz w:val="24"/>
        </w:rPr>
        <w:t xml:space="preserve">I would like </w:t>
      </w:r>
      <w:r w:rsidR="001E6F02">
        <w:rPr>
          <w:sz w:val="24"/>
        </w:rPr>
        <w:t xml:space="preserve">to have </w:t>
      </w:r>
      <w:r w:rsidR="00AA1185">
        <w:rPr>
          <w:sz w:val="24"/>
        </w:rPr>
        <w:t>a</w:t>
      </w:r>
      <w:r>
        <w:rPr>
          <w:sz w:val="24"/>
        </w:rPr>
        <w:t xml:space="preserve"> </w:t>
      </w:r>
      <w:r w:rsidR="007628D0">
        <w:rPr>
          <w:sz w:val="24"/>
        </w:rPr>
        <w:t>chance</w:t>
      </w:r>
      <w:r>
        <w:rPr>
          <w:sz w:val="24"/>
        </w:rPr>
        <w:t xml:space="preserve"> to meet you for discussing co-op </w:t>
      </w:r>
      <w:r w:rsidR="003728DC">
        <w:rPr>
          <w:sz w:val="24"/>
        </w:rPr>
        <w:t>position</w:t>
      </w:r>
      <w:r>
        <w:rPr>
          <w:sz w:val="24"/>
        </w:rPr>
        <w:t xml:space="preserve"> </w:t>
      </w:r>
      <w:r w:rsidR="001D252E">
        <w:rPr>
          <w:sz w:val="24"/>
        </w:rPr>
        <w:t xml:space="preserve">that </w:t>
      </w:r>
      <w:r>
        <w:rPr>
          <w:sz w:val="24"/>
        </w:rPr>
        <w:t xml:space="preserve">you are opening. Please let me know if you have any questions. </w:t>
      </w:r>
      <w:r w:rsidR="00AF1AC3">
        <w:rPr>
          <w:sz w:val="24"/>
        </w:rPr>
        <w:t>Please</w:t>
      </w:r>
      <w:r>
        <w:rPr>
          <w:sz w:val="24"/>
        </w:rPr>
        <w:t xml:space="preserve"> reach me </w:t>
      </w:r>
      <w:r w:rsidR="00523F2D">
        <w:rPr>
          <w:sz w:val="24"/>
        </w:rPr>
        <w:t xml:space="preserve">at (978) 930-6929 or </w:t>
      </w:r>
      <w:hyperlink r:id="rId6" w:history="1">
        <w:r w:rsidR="00523F2D" w:rsidRPr="00640C08">
          <w:rPr>
            <w:rStyle w:val="Hyperlink"/>
            <w:sz w:val="24"/>
          </w:rPr>
          <w:t>Phong_Vo@student.uml.edu</w:t>
        </w:r>
      </w:hyperlink>
      <w:r w:rsidR="00523F2D">
        <w:rPr>
          <w:sz w:val="24"/>
        </w:rPr>
        <w:t>.</w:t>
      </w:r>
    </w:p>
    <w:p w14:paraId="4E4A0ACB" w14:textId="77777777" w:rsidR="00523F2D" w:rsidRDefault="00523F2D" w:rsidP="002620D4">
      <w:pPr>
        <w:spacing w:before="120" w:after="0"/>
        <w:rPr>
          <w:sz w:val="24"/>
        </w:rPr>
      </w:pPr>
      <w:r>
        <w:rPr>
          <w:sz w:val="24"/>
        </w:rPr>
        <w:t>Thank you for your consideration.</w:t>
      </w:r>
    </w:p>
    <w:p w14:paraId="0038192A" w14:textId="77777777" w:rsidR="00523F2D" w:rsidRDefault="00523F2D" w:rsidP="002620D4">
      <w:pPr>
        <w:spacing w:before="120" w:after="0"/>
        <w:rPr>
          <w:sz w:val="24"/>
        </w:rPr>
      </w:pPr>
      <w:r>
        <w:rPr>
          <w:sz w:val="24"/>
        </w:rPr>
        <w:t>Sincerely,</w:t>
      </w:r>
    </w:p>
    <w:p w14:paraId="7585041D" w14:textId="24F44B83" w:rsidR="00936F9F" w:rsidRDefault="00523F2D" w:rsidP="00936F9F">
      <w:pPr>
        <w:spacing w:before="120" w:after="0"/>
        <w:rPr>
          <w:sz w:val="24"/>
        </w:rPr>
      </w:pPr>
      <w:r>
        <w:rPr>
          <w:sz w:val="24"/>
        </w:rPr>
        <w:t>Phong Vo</w:t>
      </w:r>
    </w:p>
    <w:p w14:paraId="7CB615A3" w14:textId="4715A5E3" w:rsidR="00A96DA6" w:rsidRPr="004A2611" w:rsidRDefault="00BD0B1C" w:rsidP="002620D4">
      <w:pPr>
        <w:spacing w:before="120" w:after="0"/>
        <w:rPr>
          <w:noProof/>
          <w:sz w:val="24"/>
          <w:szCs w:val="24"/>
        </w:rPr>
      </w:pPr>
      <w:r>
        <w:rPr>
          <w:noProof/>
          <w:sz w:val="24"/>
          <w:szCs w:val="24"/>
        </w:rPr>
        <w:lastRenderedPageBreak/>
        <w:t xml:space="preserve">Dear </w:t>
      </w:r>
      <w:r w:rsidR="00A96DA6" w:rsidRPr="004A2611">
        <w:rPr>
          <w:noProof/>
          <w:sz w:val="24"/>
          <w:szCs w:val="24"/>
        </w:rPr>
        <w:t>Professor,</w:t>
      </w:r>
    </w:p>
    <w:p w14:paraId="75A1E41B" w14:textId="3A7E3E4D" w:rsidR="00523F2D" w:rsidRDefault="00DB1F09" w:rsidP="002620D4">
      <w:pPr>
        <w:spacing w:before="120" w:after="0"/>
        <w:rPr>
          <w:noProof/>
          <w:sz w:val="24"/>
          <w:szCs w:val="24"/>
        </w:rPr>
      </w:pPr>
      <w:r w:rsidRPr="004A2611">
        <w:rPr>
          <w:noProof/>
          <w:sz w:val="24"/>
          <w:szCs w:val="24"/>
        </w:rPr>
        <w:t xml:space="preserve">I am sorry! </w:t>
      </w:r>
      <w:r w:rsidR="00F87A33" w:rsidRPr="004A2611">
        <w:rPr>
          <w:noProof/>
          <w:sz w:val="24"/>
          <w:szCs w:val="24"/>
        </w:rPr>
        <w:t xml:space="preserve">I have only the posting of the Capture the Flag University Challenge when I finished my conversation with the presenter at UMass Lowell’ career fair. </w:t>
      </w:r>
      <w:r w:rsidRPr="004A2611">
        <w:rPr>
          <w:noProof/>
          <w:sz w:val="24"/>
          <w:szCs w:val="24"/>
        </w:rPr>
        <w:t xml:space="preserve">I find the </w:t>
      </w:r>
      <w:r w:rsidR="009906A4" w:rsidRPr="004A2611">
        <w:rPr>
          <w:noProof/>
          <w:sz w:val="24"/>
          <w:szCs w:val="24"/>
        </w:rPr>
        <w:t>job posting with its job description</w:t>
      </w:r>
      <w:r w:rsidR="00102AB7" w:rsidRPr="004A2611">
        <w:rPr>
          <w:noProof/>
          <w:sz w:val="24"/>
          <w:szCs w:val="24"/>
        </w:rPr>
        <w:t>s</w:t>
      </w:r>
      <w:r w:rsidR="009906A4" w:rsidRPr="004A2611">
        <w:rPr>
          <w:noProof/>
          <w:sz w:val="24"/>
          <w:szCs w:val="24"/>
        </w:rPr>
        <w:t xml:space="preserve"> has been removed from the </w:t>
      </w:r>
      <w:r w:rsidRPr="004A2611">
        <w:rPr>
          <w:noProof/>
          <w:sz w:val="24"/>
          <w:szCs w:val="24"/>
        </w:rPr>
        <w:t xml:space="preserve">major job searching engines such as CareerLink, </w:t>
      </w:r>
      <w:r w:rsidR="004A1676" w:rsidRPr="004A2611">
        <w:rPr>
          <w:noProof/>
          <w:sz w:val="24"/>
          <w:szCs w:val="24"/>
        </w:rPr>
        <w:t xml:space="preserve">Indeed </w:t>
      </w:r>
      <w:r w:rsidRPr="004A2611">
        <w:rPr>
          <w:noProof/>
          <w:sz w:val="24"/>
          <w:szCs w:val="24"/>
        </w:rPr>
        <w:t>and LinkedIn</w:t>
      </w:r>
      <w:r w:rsidR="00A87BAC" w:rsidRPr="004A2611">
        <w:rPr>
          <w:noProof/>
          <w:sz w:val="24"/>
          <w:szCs w:val="24"/>
        </w:rPr>
        <w:t xml:space="preserve">. LinkedIn </w:t>
      </w:r>
      <w:r w:rsidR="00F87A33" w:rsidRPr="004A2611">
        <w:rPr>
          <w:noProof/>
          <w:sz w:val="24"/>
          <w:szCs w:val="24"/>
        </w:rPr>
        <w:t>still ha</w:t>
      </w:r>
      <w:r w:rsidR="00A87BAC" w:rsidRPr="004A2611">
        <w:rPr>
          <w:noProof/>
          <w:sz w:val="24"/>
          <w:szCs w:val="24"/>
        </w:rPr>
        <w:t>s</w:t>
      </w:r>
      <w:r w:rsidR="00F87A33" w:rsidRPr="004A2611">
        <w:rPr>
          <w:noProof/>
          <w:sz w:val="24"/>
          <w:szCs w:val="24"/>
        </w:rPr>
        <w:t xml:space="preserve"> Software Development Intern, Norton Cloud Services available</w:t>
      </w:r>
      <w:r w:rsidR="003739A1" w:rsidRPr="004A2611">
        <w:rPr>
          <w:noProof/>
          <w:sz w:val="24"/>
          <w:szCs w:val="24"/>
        </w:rPr>
        <w:t xml:space="preserve"> with it</w:t>
      </w:r>
      <w:r w:rsidR="00F87A33" w:rsidRPr="004A2611">
        <w:rPr>
          <w:noProof/>
          <w:sz w:val="24"/>
          <w:szCs w:val="24"/>
        </w:rPr>
        <w:t xml:space="preserve">s job description is almost same as the co-op </w:t>
      </w:r>
      <w:r w:rsidR="006134F2" w:rsidRPr="004A2611">
        <w:rPr>
          <w:noProof/>
          <w:sz w:val="24"/>
          <w:szCs w:val="24"/>
        </w:rPr>
        <w:t xml:space="preserve">openings </w:t>
      </w:r>
      <w:r w:rsidR="00F87A33" w:rsidRPr="004A2611">
        <w:rPr>
          <w:noProof/>
          <w:sz w:val="24"/>
          <w:szCs w:val="24"/>
        </w:rPr>
        <w:t>w</w:t>
      </w:r>
      <w:r w:rsidR="006134F2" w:rsidRPr="004A2611">
        <w:rPr>
          <w:noProof/>
          <w:sz w:val="24"/>
          <w:szCs w:val="24"/>
        </w:rPr>
        <w:t>ere</w:t>
      </w:r>
      <w:r w:rsidR="00F87A33" w:rsidRPr="004A2611">
        <w:rPr>
          <w:noProof/>
          <w:sz w:val="24"/>
          <w:szCs w:val="24"/>
        </w:rPr>
        <w:t>.</w:t>
      </w:r>
    </w:p>
    <w:p w14:paraId="4E66E28C" w14:textId="750F1C3F" w:rsidR="00334A7D" w:rsidRDefault="00334A7D" w:rsidP="002620D4">
      <w:pPr>
        <w:spacing w:before="120" w:after="0"/>
        <w:rPr>
          <w:noProof/>
          <w:sz w:val="24"/>
          <w:szCs w:val="24"/>
        </w:rPr>
      </w:pPr>
      <w:r w:rsidRPr="004A2611">
        <w:rPr>
          <w:noProof/>
          <w:sz w:val="24"/>
          <w:szCs w:val="24"/>
        </w:rPr>
        <w:t>Software Development Intern, Norton Cloud Services</w:t>
      </w:r>
    </w:p>
    <w:p w14:paraId="2BE91867" w14:textId="31A0C058" w:rsidR="00334A7D" w:rsidRDefault="007571CF" w:rsidP="002620D4">
      <w:pPr>
        <w:spacing w:before="120" w:after="0"/>
        <w:rPr>
          <w:noProof/>
          <w:sz w:val="24"/>
          <w:szCs w:val="24"/>
        </w:rPr>
      </w:pPr>
      <w:hyperlink r:id="rId7" w:history="1">
        <w:r w:rsidR="00334A7D" w:rsidRPr="006E4BDF">
          <w:rPr>
            <w:rStyle w:val="Hyperlink"/>
            <w:noProof/>
            <w:sz w:val="24"/>
            <w:szCs w:val="24"/>
          </w:rPr>
          <w:t>https://www.linkedin.com/jobs/view/839221806/</w:t>
        </w:r>
      </w:hyperlink>
      <w:r w:rsidR="00334A7D">
        <w:rPr>
          <w:noProof/>
          <w:sz w:val="24"/>
          <w:szCs w:val="24"/>
        </w:rPr>
        <w:t xml:space="preserve"> </w:t>
      </w:r>
    </w:p>
    <w:p w14:paraId="0179A416" w14:textId="77777777" w:rsidR="001A1464" w:rsidRPr="001A1464" w:rsidRDefault="001A1464" w:rsidP="001A1464">
      <w:pPr>
        <w:shd w:val="clear" w:color="auto" w:fill="FFFFFF"/>
        <w:spacing w:after="0" w:line="420" w:lineRule="atLeast"/>
        <w:textAlignment w:val="baseline"/>
        <w:outlineLvl w:val="1"/>
        <w:rPr>
          <w:rFonts w:ascii="Segoe UI" w:eastAsia="Times New Roman" w:hAnsi="Segoe UI" w:cs="Segoe UI"/>
          <w:sz w:val="36"/>
          <w:szCs w:val="36"/>
        </w:rPr>
      </w:pPr>
      <w:r w:rsidRPr="001A1464">
        <w:rPr>
          <w:rFonts w:ascii="Segoe UI" w:eastAsia="Times New Roman" w:hAnsi="Segoe UI" w:cs="Segoe UI"/>
          <w:sz w:val="36"/>
          <w:szCs w:val="36"/>
        </w:rPr>
        <w:t>Job description</w:t>
      </w:r>
    </w:p>
    <w:p w14:paraId="60E3820F" w14:textId="77777777" w:rsidR="003B3BCE" w:rsidRDefault="001A1464" w:rsidP="001A1464">
      <w:pPr>
        <w:spacing w:after="0" w:line="240" w:lineRule="auto"/>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b/>
          <w:bCs/>
          <w:sz w:val="21"/>
          <w:szCs w:val="21"/>
          <w:bdr w:val="none" w:sz="0" w:space="0" w:color="auto" w:frame="1"/>
          <w:shd w:val="clear" w:color="auto" w:fill="FFFFFF"/>
        </w:rPr>
        <w:t>Software Development Intern, Norton Cloud Services</w:t>
      </w:r>
      <w:r w:rsidRPr="001A1464">
        <w:rPr>
          <w:rFonts w:ascii="Segoe UI" w:eastAsia="Times New Roman" w:hAnsi="Segoe UI" w:cs="Segoe UI"/>
          <w:b/>
          <w:bCs/>
          <w:sz w:val="21"/>
          <w:szCs w:val="21"/>
          <w:bdr w:val="none" w:sz="0" w:space="0" w:color="auto" w:frame="1"/>
          <w:shd w:val="clear" w:color="auto" w:fill="FFFFFF"/>
        </w:rPr>
        <w:br/>
      </w:r>
      <w:r w:rsidRPr="001A1464">
        <w:rPr>
          <w:rFonts w:ascii="Segoe UI" w:eastAsia="Times New Roman" w:hAnsi="Segoe UI" w:cs="Segoe UI"/>
          <w:b/>
          <w:bCs/>
          <w:sz w:val="21"/>
          <w:szCs w:val="21"/>
          <w:bdr w:val="none" w:sz="0" w:space="0" w:color="auto" w:frame="1"/>
          <w:shd w:val="clear" w:color="auto" w:fill="FFFFFF"/>
        </w:rPr>
        <w:br/>
      </w:r>
      <w:r w:rsidRPr="001A1464">
        <w:rPr>
          <w:rFonts w:ascii="Segoe UI" w:eastAsia="Times New Roman" w:hAnsi="Segoe UI" w:cs="Segoe UI"/>
          <w:sz w:val="21"/>
          <w:szCs w:val="21"/>
          <w:bdr w:val="none" w:sz="0" w:space="0" w:color="auto" w:frame="1"/>
          <w:shd w:val="clear" w:color="auto" w:fill="FFFFFF"/>
        </w:rPr>
        <w:t>Location: Cambridge, MA</w:t>
      </w:r>
    </w:p>
    <w:p w14:paraId="1CAACD1C" w14:textId="77777777" w:rsidR="003B3BCE" w:rsidRDefault="003B3BCE" w:rsidP="003B3BCE">
      <w:pPr>
        <w:pStyle w:val="Heading3"/>
        <w:shd w:val="clear" w:color="auto" w:fill="FFFFFF"/>
        <w:spacing w:before="0"/>
        <w:textAlignment w:val="baseline"/>
        <w:rPr>
          <w:rFonts w:ascii="Segoe UI" w:hAnsi="Segoe UI" w:cs="Segoe UI"/>
        </w:rPr>
      </w:pPr>
      <w:r>
        <w:rPr>
          <w:rFonts w:ascii="Segoe UI" w:hAnsi="Segoe UI" w:cs="Segoe UI"/>
        </w:rPr>
        <w:t>Seniority Level</w:t>
      </w:r>
    </w:p>
    <w:p w14:paraId="5F8B73ED" w14:textId="77777777" w:rsidR="003B3BCE" w:rsidRDefault="003B3BCE" w:rsidP="003B3BCE">
      <w:pPr>
        <w:pStyle w:val="jobs-boxbody"/>
        <w:shd w:val="clear" w:color="auto" w:fill="FFFFFF"/>
        <w:spacing w:before="0" w:beforeAutospacing="0" w:after="180" w:afterAutospacing="0"/>
        <w:textAlignment w:val="baseline"/>
        <w:rPr>
          <w:rFonts w:ascii="Segoe UI" w:hAnsi="Segoe UI" w:cs="Segoe UI"/>
        </w:rPr>
      </w:pPr>
      <w:r>
        <w:rPr>
          <w:rFonts w:ascii="Segoe UI" w:hAnsi="Segoe UI" w:cs="Segoe UI"/>
        </w:rPr>
        <w:t>Entry level</w:t>
      </w:r>
    </w:p>
    <w:p w14:paraId="03EB3341" w14:textId="77777777" w:rsidR="003B3BCE" w:rsidRDefault="003B3BCE" w:rsidP="003B3BCE">
      <w:pPr>
        <w:pStyle w:val="Heading3"/>
        <w:shd w:val="clear" w:color="auto" w:fill="FFFFFF"/>
        <w:spacing w:before="0"/>
        <w:textAlignment w:val="baseline"/>
        <w:rPr>
          <w:rFonts w:ascii="Segoe UI" w:hAnsi="Segoe UI" w:cs="Segoe UI"/>
        </w:rPr>
      </w:pPr>
      <w:r>
        <w:rPr>
          <w:rFonts w:ascii="Segoe UI" w:hAnsi="Segoe UI" w:cs="Segoe UI"/>
        </w:rPr>
        <w:t>Industry</w:t>
      </w:r>
    </w:p>
    <w:p w14:paraId="0952BE6F" w14:textId="15C88E7B" w:rsidR="003B3BCE" w:rsidRPr="008236E2" w:rsidRDefault="003B3BCE" w:rsidP="003B3BCE">
      <w:pPr>
        <w:pStyle w:val="jobs-boxlist-item"/>
        <w:numPr>
          <w:ilvl w:val="0"/>
          <w:numId w:val="5"/>
        </w:numPr>
        <w:shd w:val="clear" w:color="auto" w:fill="FFFFFF"/>
        <w:spacing w:before="0" w:beforeAutospacing="0" w:after="0" w:afterAutospacing="0"/>
        <w:ind w:left="0"/>
        <w:textAlignment w:val="baseline"/>
        <w:rPr>
          <w:rFonts w:ascii="Segoe UI" w:hAnsi="Segoe UI" w:cs="Segoe UI"/>
        </w:rPr>
      </w:pPr>
      <w:r>
        <w:rPr>
          <w:rFonts w:ascii="Segoe UI" w:hAnsi="Segoe UI" w:cs="Segoe UI"/>
        </w:rPr>
        <w:t>Computer &amp; Network Security</w:t>
      </w:r>
    </w:p>
    <w:p w14:paraId="772AB61C" w14:textId="2B6E8A0A" w:rsidR="003B3BCE" w:rsidRPr="008236E2" w:rsidRDefault="003B3BCE" w:rsidP="003B3BCE">
      <w:pPr>
        <w:pStyle w:val="jobs-boxlist-item"/>
        <w:numPr>
          <w:ilvl w:val="0"/>
          <w:numId w:val="5"/>
        </w:numPr>
        <w:shd w:val="clear" w:color="auto" w:fill="FFFFFF"/>
        <w:spacing w:before="0" w:beforeAutospacing="0" w:after="0" w:afterAutospacing="0"/>
        <w:ind w:left="0"/>
        <w:textAlignment w:val="baseline"/>
        <w:rPr>
          <w:rFonts w:ascii="Segoe UI" w:hAnsi="Segoe UI" w:cs="Segoe UI"/>
        </w:rPr>
      </w:pPr>
      <w:r>
        <w:rPr>
          <w:rFonts w:ascii="Segoe UI" w:hAnsi="Segoe UI" w:cs="Segoe UI"/>
        </w:rPr>
        <w:t>Computer Software</w:t>
      </w:r>
    </w:p>
    <w:p w14:paraId="3C995253" w14:textId="77777777" w:rsidR="003B3BCE" w:rsidRDefault="003B3BCE" w:rsidP="003B3BCE">
      <w:pPr>
        <w:pStyle w:val="jobs-boxlist-item"/>
        <w:numPr>
          <w:ilvl w:val="0"/>
          <w:numId w:val="5"/>
        </w:numPr>
        <w:shd w:val="clear" w:color="auto" w:fill="FFFFFF"/>
        <w:spacing w:before="0" w:beforeAutospacing="0" w:after="0" w:afterAutospacing="0"/>
        <w:ind w:left="0"/>
        <w:textAlignment w:val="baseline"/>
        <w:rPr>
          <w:rFonts w:ascii="Segoe UI" w:hAnsi="Segoe UI" w:cs="Segoe UI"/>
        </w:rPr>
      </w:pPr>
      <w:r>
        <w:rPr>
          <w:rFonts w:ascii="Segoe UI" w:hAnsi="Segoe UI" w:cs="Segoe UI"/>
        </w:rPr>
        <w:t>Information Technology &amp; Services</w:t>
      </w:r>
    </w:p>
    <w:p w14:paraId="60F80142" w14:textId="77777777" w:rsidR="003B3BCE" w:rsidRDefault="003B3BCE" w:rsidP="003B3BCE">
      <w:pPr>
        <w:pStyle w:val="Heading3"/>
        <w:shd w:val="clear" w:color="auto" w:fill="FFFFFF"/>
        <w:spacing w:before="0"/>
        <w:textAlignment w:val="baseline"/>
        <w:rPr>
          <w:rFonts w:ascii="Segoe UI" w:hAnsi="Segoe UI" w:cs="Segoe UI"/>
        </w:rPr>
      </w:pPr>
      <w:r>
        <w:rPr>
          <w:rFonts w:ascii="Segoe UI" w:hAnsi="Segoe UI" w:cs="Segoe UI"/>
        </w:rPr>
        <w:t>Employment Type</w:t>
      </w:r>
    </w:p>
    <w:p w14:paraId="25552947" w14:textId="77777777" w:rsidR="003B3BCE" w:rsidRDefault="003B3BCE" w:rsidP="003B3BCE">
      <w:pPr>
        <w:pStyle w:val="jobs-boxbody"/>
        <w:shd w:val="clear" w:color="auto" w:fill="FFFFFF"/>
        <w:spacing w:before="0" w:beforeAutospacing="0" w:after="180" w:afterAutospacing="0"/>
        <w:textAlignment w:val="baseline"/>
        <w:rPr>
          <w:rFonts w:ascii="Segoe UI" w:hAnsi="Segoe UI" w:cs="Segoe UI"/>
        </w:rPr>
      </w:pPr>
      <w:r>
        <w:rPr>
          <w:rFonts w:ascii="Segoe UI" w:hAnsi="Segoe UI" w:cs="Segoe UI"/>
        </w:rPr>
        <w:t>Full-time</w:t>
      </w:r>
    </w:p>
    <w:p w14:paraId="4F1D5CA3" w14:textId="77777777" w:rsidR="003B3BCE" w:rsidRDefault="003B3BCE" w:rsidP="003B3BCE">
      <w:pPr>
        <w:pStyle w:val="Heading3"/>
        <w:shd w:val="clear" w:color="auto" w:fill="FFFFFF"/>
        <w:spacing w:before="0"/>
        <w:textAlignment w:val="baseline"/>
        <w:rPr>
          <w:rFonts w:ascii="Segoe UI" w:hAnsi="Segoe UI" w:cs="Segoe UI"/>
        </w:rPr>
      </w:pPr>
      <w:r>
        <w:rPr>
          <w:rFonts w:ascii="Segoe UI" w:hAnsi="Segoe UI" w:cs="Segoe UI"/>
        </w:rPr>
        <w:t>Job Functions</w:t>
      </w:r>
    </w:p>
    <w:p w14:paraId="709580D0" w14:textId="76080E4C" w:rsidR="003B3BCE" w:rsidRPr="008236E2" w:rsidRDefault="003B3BCE" w:rsidP="003B3BCE">
      <w:pPr>
        <w:pStyle w:val="jobs-boxlist-item"/>
        <w:numPr>
          <w:ilvl w:val="0"/>
          <w:numId w:val="6"/>
        </w:numPr>
        <w:shd w:val="clear" w:color="auto" w:fill="FFFFFF"/>
        <w:spacing w:before="0" w:beforeAutospacing="0" w:after="0" w:afterAutospacing="0"/>
        <w:ind w:left="0"/>
        <w:textAlignment w:val="baseline"/>
        <w:rPr>
          <w:rFonts w:ascii="Segoe UI" w:hAnsi="Segoe UI" w:cs="Segoe UI"/>
        </w:rPr>
      </w:pPr>
      <w:r>
        <w:rPr>
          <w:rFonts w:ascii="Segoe UI" w:hAnsi="Segoe UI" w:cs="Segoe UI"/>
        </w:rPr>
        <w:t>Education</w:t>
      </w:r>
    </w:p>
    <w:p w14:paraId="3298860F" w14:textId="07CBAEF8" w:rsidR="001A1464" w:rsidRPr="008236E2" w:rsidRDefault="003B3BCE" w:rsidP="001A1464">
      <w:pPr>
        <w:pStyle w:val="jobs-boxlist-item"/>
        <w:numPr>
          <w:ilvl w:val="0"/>
          <w:numId w:val="6"/>
        </w:numPr>
        <w:shd w:val="clear" w:color="auto" w:fill="FFFFFF"/>
        <w:spacing w:before="0" w:beforeAutospacing="0" w:after="0" w:afterAutospacing="0"/>
        <w:ind w:left="0"/>
        <w:textAlignment w:val="baseline"/>
        <w:rPr>
          <w:rFonts w:ascii="Segoe UI" w:hAnsi="Segoe UI" w:cs="Segoe UI"/>
        </w:rPr>
      </w:pPr>
      <w:r>
        <w:rPr>
          <w:rFonts w:ascii="Segoe UI" w:hAnsi="Segoe UI" w:cs="Segoe UI"/>
        </w:rPr>
        <w:t>Training</w:t>
      </w:r>
      <w:r w:rsidR="001A1464" w:rsidRPr="008236E2">
        <w:rPr>
          <w:rFonts w:ascii="Segoe UI" w:hAnsi="Segoe UI" w:cs="Segoe UI"/>
          <w:sz w:val="21"/>
          <w:szCs w:val="21"/>
          <w:bdr w:val="none" w:sz="0" w:space="0" w:color="auto" w:frame="1"/>
          <w:shd w:val="clear" w:color="auto" w:fill="FFFFFF"/>
        </w:rPr>
        <w:br/>
      </w:r>
      <w:r w:rsidR="001A1464" w:rsidRPr="008236E2">
        <w:rPr>
          <w:rFonts w:ascii="Segoe UI" w:hAnsi="Segoe UI" w:cs="Segoe UI"/>
          <w:b/>
          <w:bCs/>
          <w:sz w:val="21"/>
          <w:szCs w:val="21"/>
          <w:u w:val="single"/>
          <w:bdr w:val="none" w:sz="0" w:space="0" w:color="auto" w:frame="1"/>
          <w:shd w:val="clear" w:color="auto" w:fill="FFFFFF"/>
        </w:rPr>
        <w:t>Introduction</w:t>
      </w:r>
      <w:r w:rsidR="001A1464" w:rsidRPr="008236E2">
        <w:rPr>
          <w:rFonts w:ascii="Segoe UI" w:hAnsi="Segoe UI" w:cs="Segoe UI"/>
          <w:b/>
          <w:bCs/>
          <w:sz w:val="21"/>
          <w:szCs w:val="21"/>
          <w:u w:val="single"/>
          <w:bdr w:val="none" w:sz="0" w:space="0" w:color="auto" w:frame="1"/>
          <w:shd w:val="clear" w:color="auto" w:fill="FFFFFF"/>
        </w:rPr>
        <w:br/>
      </w:r>
      <w:r w:rsidR="001A1464" w:rsidRPr="008236E2">
        <w:rPr>
          <w:rFonts w:ascii="Segoe UI" w:hAnsi="Segoe UI" w:cs="Segoe UI"/>
          <w:b/>
          <w:bCs/>
          <w:sz w:val="21"/>
          <w:szCs w:val="21"/>
          <w:u w:val="single"/>
          <w:bdr w:val="none" w:sz="0" w:space="0" w:color="auto" w:frame="1"/>
          <w:shd w:val="clear" w:color="auto" w:fill="FFFFFF"/>
        </w:rPr>
        <w:br/>
      </w:r>
      <w:r w:rsidR="001A1464" w:rsidRPr="008236E2">
        <w:rPr>
          <w:rFonts w:ascii="Segoe UI" w:hAnsi="Segoe UI" w:cs="Segoe UI"/>
          <w:sz w:val="21"/>
          <w:szCs w:val="21"/>
          <w:bdr w:val="none" w:sz="0" w:space="0" w:color="auto" w:frame="1"/>
          <w:shd w:val="clear" w:color="auto" w:fill="FFFFFF"/>
        </w:rPr>
        <w:t>Are you looking for a job that can help make the world a safer place? Come work at Symantec!</w:t>
      </w:r>
      <w:r w:rsidR="001A1464" w:rsidRPr="008236E2">
        <w:rPr>
          <w:rFonts w:ascii="Segoe UI" w:hAnsi="Segoe UI" w:cs="Segoe UI"/>
          <w:sz w:val="21"/>
          <w:szCs w:val="21"/>
          <w:bdr w:val="none" w:sz="0" w:space="0" w:color="auto" w:frame="1"/>
          <w:shd w:val="clear" w:color="auto" w:fill="FFFFFF"/>
        </w:rPr>
        <w:br/>
      </w:r>
      <w:r w:rsidR="001A1464" w:rsidRPr="008236E2">
        <w:rPr>
          <w:rFonts w:ascii="Segoe UI" w:hAnsi="Segoe UI" w:cs="Segoe UI"/>
          <w:sz w:val="21"/>
          <w:szCs w:val="21"/>
          <w:bdr w:val="none" w:sz="0" w:space="0" w:color="auto" w:frame="1"/>
          <w:shd w:val="clear" w:color="auto" w:fill="FFFFFF"/>
        </w:rPr>
        <w:br/>
        <w:t>Symantec is a proven Fortune 500 leader in cyber-security, innovation and technology.</w:t>
      </w:r>
      <w:r w:rsidR="001A1464" w:rsidRPr="008236E2">
        <w:rPr>
          <w:rFonts w:ascii="Segoe UI" w:hAnsi="Segoe UI" w:cs="Segoe UI"/>
          <w:sz w:val="21"/>
          <w:szCs w:val="21"/>
          <w:bdr w:val="none" w:sz="0" w:space="0" w:color="auto" w:frame="1"/>
          <w:shd w:val="clear" w:color="auto" w:fill="FFFFFF"/>
        </w:rPr>
        <w:br/>
      </w:r>
      <w:r w:rsidR="001A1464" w:rsidRPr="008236E2">
        <w:rPr>
          <w:rFonts w:ascii="Segoe UI" w:hAnsi="Segoe UI" w:cs="Segoe UI"/>
          <w:sz w:val="21"/>
          <w:szCs w:val="21"/>
          <w:bdr w:val="none" w:sz="0" w:space="0" w:color="auto" w:frame="1"/>
          <w:shd w:val="clear" w:color="auto" w:fill="FFFFFF"/>
        </w:rPr>
        <w:br/>
        <w:t>Our award-winning Norton security products protect hundreds of millions of people around the world.</w:t>
      </w:r>
      <w:r w:rsidR="001A1464" w:rsidRPr="008236E2">
        <w:rPr>
          <w:rFonts w:ascii="Segoe UI" w:hAnsi="Segoe UI" w:cs="Segoe UI"/>
          <w:sz w:val="21"/>
          <w:szCs w:val="21"/>
          <w:bdr w:val="none" w:sz="0" w:space="0" w:color="auto" w:frame="1"/>
          <w:shd w:val="clear" w:color="auto" w:fill="FFFFFF"/>
        </w:rPr>
        <w:br/>
      </w:r>
      <w:r w:rsidR="001A1464" w:rsidRPr="008236E2">
        <w:rPr>
          <w:rFonts w:ascii="Segoe UI" w:hAnsi="Segoe UI" w:cs="Segoe UI"/>
          <w:sz w:val="21"/>
          <w:szCs w:val="21"/>
          <w:bdr w:val="none" w:sz="0" w:space="0" w:color="auto" w:frame="1"/>
          <w:shd w:val="clear" w:color="auto" w:fill="FFFFFF"/>
        </w:rPr>
        <w:br/>
        <w:t>Our team, the Norton Cloud Services team, specializes in highly-scalable web-services that enable our Norton products. The services we build field billions of requests daily from 100's of millions of devices worldwide.</w:t>
      </w:r>
      <w:r w:rsidR="001A1464" w:rsidRPr="008236E2">
        <w:rPr>
          <w:rFonts w:ascii="Segoe UI" w:hAnsi="Segoe UI" w:cs="Segoe UI"/>
          <w:sz w:val="21"/>
          <w:szCs w:val="21"/>
          <w:bdr w:val="none" w:sz="0" w:space="0" w:color="auto" w:frame="1"/>
          <w:shd w:val="clear" w:color="auto" w:fill="FFFFFF"/>
        </w:rPr>
        <w:br/>
      </w:r>
      <w:r w:rsidR="001A1464" w:rsidRPr="008236E2">
        <w:rPr>
          <w:rFonts w:ascii="Segoe UI" w:hAnsi="Segoe UI" w:cs="Segoe UI"/>
          <w:sz w:val="21"/>
          <w:szCs w:val="21"/>
          <w:bdr w:val="none" w:sz="0" w:space="0" w:color="auto" w:frame="1"/>
          <w:shd w:val="clear" w:color="auto" w:fill="FFFFFF"/>
        </w:rPr>
        <w:br/>
        <w:t>We develop and support many Symantec services, but here is an overview of our largest three:</w:t>
      </w:r>
      <w:r w:rsidR="001A1464" w:rsidRPr="008236E2">
        <w:rPr>
          <w:rFonts w:ascii="Segoe UI" w:hAnsi="Segoe UI" w:cs="Segoe UI"/>
          <w:sz w:val="21"/>
          <w:szCs w:val="21"/>
          <w:bdr w:val="none" w:sz="0" w:space="0" w:color="auto" w:frame="1"/>
          <w:shd w:val="clear" w:color="auto" w:fill="FFFFFF"/>
        </w:rPr>
        <w:br/>
      </w:r>
    </w:p>
    <w:p w14:paraId="205BAB6B" w14:textId="77777777" w:rsidR="001A1464" w:rsidRPr="001A1464" w:rsidRDefault="001A1464" w:rsidP="001A1464">
      <w:pPr>
        <w:numPr>
          <w:ilvl w:val="0"/>
          <w:numId w:val="1"/>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The</w:t>
      </w:r>
      <w:r w:rsidRPr="001A1464">
        <w:rPr>
          <w:rFonts w:ascii="Segoe UI" w:eastAsia="Times New Roman" w:hAnsi="Segoe UI" w:cs="Segoe UI"/>
          <w:b/>
          <w:bCs/>
          <w:sz w:val="21"/>
          <w:szCs w:val="21"/>
          <w:bdr w:val="none" w:sz="0" w:space="0" w:color="auto" w:frame="1"/>
          <w:shd w:val="clear" w:color="auto" w:fill="FFFFFF"/>
        </w:rPr>
        <w:t> Norton Reputation Service </w:t>
      </w:r>
      <w:r w:rsidRPr="001A1464">
        <w:rPr>
          <w:rFonts w:ascii="Segoe UI" w:eastAsia="Times New Roman" w:hAnsi="Segoe UI" w:cs="Segoe UI"/>
          <w:sz w:val="21"/>
          <w:szCs w:val="21"/>
          <w:bdr w:val="none" w:sz="0" w:space="0" w:color="auto" w:frame="1"/>
          <w:shd w:val="clear" w:color="auto" w:fill="FFFFFF"/>
        </w:rPr>
        <w:t>alone services about 15 billion events daily. When your Norton Security product installed on your home PC encounters a file that it is unfamiliar with, Norton Security may make a request for more information from NRS, providing info such as file name, hash, download URL, size, signer, etc. NRS will then respond with advice on how to handle the file (for example, the file can be trusted because it is signed by a reputable vendor, or is prevalent on machines that rarely experience infections).</w:t>
      </w:r>
    </w:p>
    <w:p w14:paraId="77CBEF2A" w14:textId="77777777" w:rsidR="001A1464" w:rsidRPr="001A1464" w:rsidRDefault="001A1464" w:rsidP="001A1464">
      <w:pPr>
        <w:numPr>
          <w:ilvl w:val="0"/>
          <w:numId w:val="1"/>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b/>
          <w:bCs/>
          <w:sz w:val="21"/>
          <w:szCs w:val="21"/>
          <w:bdr w:val="none" w:sz="0" w:space="0" w:color="auto" w:frame="1"/>
          <w:shd w:val="clear" w:color="auto" w:fill="FFFFFF"/>
        </w:rPr>
        <w:lastRenderedPageBreak/>
        <w:t>Norton Secure Login</w:t>
      </w:r>
      <w:r w:rsidRPr="001A1464">
        <w:rPr>
          <w:rFonts w:ascii="Segoe UI" w:eastAsia="Times New Roman" w:hAnsi="Segoe UI" w:cs="Segoe UI"/>
          <w:sz w:val="21"/>
          <w:szCs w:val="21"/>
          <w:bdr w:val="none" w:sz="0" w:space="0" w:color="auto" w:frame="1"/>
          <w:shd w:val="clear" w:color="auto" w:fill="FFFFFF"/>
        </w:rPr>
        <w:t> at first glance appears to be a single-sign-on solution, similar to Login with Facebook or Google; only NSL, moreover, is a full-fledged Identity Provider. A user with a Norton Secure Login may provide additional Identity Proofing information to prove they are who they say they are (for example, by answering financial history questions that can be verified with one of our partners, like Experian); which proofing then allows the user to access more sensitive web-based services, such as collecting one's Veteran's Affairs benefits (which is possible today using NSL); or hopefully one day file one's taxes, or vote online.</w:t>
      </w:r>
    </w:p>
    <w:p w14:paraId="65A304CC" w14:textId="77777777" w:rsidR="001A1464" w:rsidRPr="001A1464" w:rsidRDefault="001A1464" w:rsidP="001A1464">
      <w:pPr>
        <w:numPr>
          <w:ilvl w:val="0"/>
          <w:numId w:val="1"/>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The</w:t>
      </w:r>
      <w:r w:rsidRPr="001A1464">
        <w:rPr>
          <w:rFonts w:ascii="Segoe UI" w:eastAsia="Times New Roman" w:hAnsi="Segoe UI" w:cs="Segoe UI"/>
          <w:b/>
          <w:bCs/>
          <w:sz w:val="21"/>
          <w:szCs w:val="21"/>
          <w:bdr w:val="none" w:sz="0" w:space="0" w:color="auto" w:frame="1"/>
          <w:shd w:val="clear" w:color="auto" w:fill="FFFFFF"/>
        </w:rPr>
        <w:t> Norton Datastore </w:t>
      </w:r>
      <w:r w:rsidRPr="001A1464">
        <w:rPr>
          <w:rFonts w:ascii="Segoe UI" w:eastAsia="Times New Roman" w:hAnsi="Segoe UI" w:cs="Segoe UI"/>
          <w:sz w:val="21"/>
          <w:szCs w:val="21"/>
          <w:bdr w:val="none" w:sz="0" w:space="0" w:color="auto" w:frame="1"/>
          <w:shd w:val="clear" w:color="auto" w:fill="FFFFFF"/>
        </w:rPr>
        <w:t>APIs synchronizes policy data between user's devices; and the </w:t>
      </w:r>
      <w:r w:rsidRPr="001A1464">
        <w:rPr>
          <w:rFonts w:ascii="Segoe UI" w:eastAsia="Times New Roman" w:hAnsi="Segoe UI" w:cs="Segoe UI"/>
          <w:b/>
          <w:bCs/>
          <w:sz w:val="21"/>
          <w:szCs w:val="21"/>
          <w:bdr w:val="none" w:sz="0" w:space="0" w:color="auto" w:frame="1"/>
          <w:shd w:val="clear" w:color="auto" w:fill="FFFFFF"/>
        </w:rPr>
        <w:t>Norton Event Store</w:t>
      </w:r>
      <w:r w:rsidRPr="001A1464">
        <w:rPr>
          <w:rFonts w:ascii="Segoe UI" w:eastAsia="Times New Roman" w:hAnsi="Segoe UI" w:cs="Segoe UI"/>
          <w:sz w:val="21"/>
          <w:szCs w:val="21"/>
          <w:bdr w:val="none" w:sz="0" w:space="0" w:color="auto" w:frame="1"/>
          <w:shd w:val="clear" w:color="auto" w:fill="FFFFFF"/>
        </w:rPr>
        <w:t> stores date/</w:t>
      </w:r>
      <w:proofErr w:type="gramStart"/>
      <w:r w:rsidRPr="001A1464">
        <w:rPr>
          <w:rFonts w:ascii="Segoe UI" w:eastAsia="Times New Roman" w:hAnsi="Segoe UI" w:cs="Segoe UI"/>
          <w:sz w:val="21"/>
          <w:szCs w:val="21"/>
          <w:bdr w:val="none" w:sz="0" w:space="0" w:color="auto" w:frame="1"/>
          <w:shd w:val="clear" w:color="auto" w:fill="FFFFFF"/>
        </w:rPr>
        <w:t>time based</w:t>
      </w:r>
      <w:proofErr w:type="gramEnd"/>
      <w:r w:rsidRPr="001A1464">
        <w:rPr>
          <w:rFonts w:ascii="Segoe UI" w:eastAsia="Times New Roman" w:hAnsi="Segoe UI" w:cs="Segoe UI"/>
          <w:sz w:val="21"/>
          <w:szCs w:val="21"/>
          <w:bdr w:val="none" w:sz="0" w:space="0" w:color="auto" w:frame="1"/>
          <w:shd w:val="clear" w:color="auto" w:fill="FFFFFF"/>
        </w:rPr>
        <w:t xml:space="preserve"> logs for search and reporting. An example of a product leveraging these APIs is our parental control offering, Norton Family. A Norton Family user can update their family "rules" (usage curfew, website categorizations, social network settings, etc.), which Norton Datastore synchronizes between the family's devices. The Norton Family agent on those devices applies and enforces the policy; and reports usage data up to the Event Store, which is used to produce usage reports that parents can view on the Norton Family web portal.</w:t>
      </w:r>
      <w:r w:rsidRPr="001A1464">
        <w:rPr>
          <w:rFonts w:ascii="Segoe UI" w:eastAsia="Times New Roman" w:hAnsi="Segoe UI" w:cs="Segoe UI"/>
          <w:sz w:val="21"/>
          <w:szCs w:val="21"/>
          <w:bdr w:val="none" w:sz="0" w:space="0" w:color="auto" w:frame="1"/>
          <w:shd w:val="clear" w:color="auto" w:fill="FFFFFF"/>
        </w:rPr>
        <w:br/>
      </w:r>
    </w:p>
    <w:p w14:paraId="39FBE2F2" w14:textId="77777777" w:rsidR="001A1464" w:rsidRPr="001A1464" w:rsidRDefault="001A1464" w:rsidP="001A1464">
      <w:pPr>
        <w:spacing w:after="0" w:line="240" w:lineRule="auto"/>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b/>
          <w:bCs/>
          <w:sz w:val="21"/>
          <w:szCs w:val="21"/>
          <w:u w:val="single"/>
          <w:bdr w:val="none" w:sz="0" w:space="0" w:color="auto" w:frame="1"/>
          <w:shd w:val="clear" w:color="auto" w:fill="FFFFFF"/>
        </w:rPr>
        <w:t>Responsibilities</w:t>
      </w:r>
      <w:r w:rsidRPr="001A1464">
        <w:rPr>
          <w:rFonts w:ascii="Segoe UI" w:eastAsia="Times New Roman" w:hAnsi="Segoe UI" w:cs="Segoe UI"/>
          <w:b/>
          <w:bCs/>
          <w:sz w:val="21"/>
          <w:szCs w:val="21"/>
          <w:u w:val="single"/>
          <w:bdr w:val="none" w:sz="0" w:space="0" w:color="auto" w:frame="1"/>
          <w:shd w:val="clear" w:color="auto" w:fill="FFFFFF"/>
        </w:rPr>
        <w:br/>
      </w:r>
      <w:r w:rsidRPr="001A1464">
        <w:rPr>
          <w:rFonts w:ascii="Segoe UI" w:eastAsia="Times New Roman" w:hAnsi="Segoe UI" w:cs="Segoe UI"/>
          <w:b/>
          <w:bCs/>
          <w:sz w:val="21"/>
          <w:szCs w:val="21"/>
          <w:u w:val="single"/>
          <w:bdr w:val="none" w:sz="0" w:space="0" w:color="auto" w:frame="1"/>
          <w:shd w:val="clear" w:color="auto" w:fill="FFFFFF"/>
        </w:rPr>
        <w:br/>
      </w:r>
      <w:r w:rsidRPr="001A1464">
        <w:rPr>
          <w:rFonts w:ascii="Segoe UI" w:eastAsia="Times New Roman" w:hAnsi="Segoe UI" w:cs="Segoe UI"/>
          <w:sz w:val="21"/>
          <w:szCs w:val="21"/>
          <w:bdr w:val="none" w:sz="0" w:space="0" w:color="auto" w:frame="1"/>
          <w:shd w:val="clear" w:color="auto" w:fill="FFFFFF"/>
        </w:rPr>
        <w:t>We run our projects as small, flat scrum teams, which own their respective services completely, end-to-end. These teams' responsibilities are to:</w:t>
      </w:r>
      <w:r w:rsidRPr="001A1464">
        <w:rPr>
          <w:rFonts w:ascii="Segoe UI" w:eastAsia="Times New Roman" w:hAnsi="Segoe UI" w:cs="Segoe UI"/>
          <w:sz w:val="21"/>
          <w:szCs w:val="21"/>
          <w:bdr w:val="none" w:sz="0" w:space="0" w:color="auto" w:frame="1"/>
          <w:shd w:val="clear" w:color="auto" w:fill="FFFFFF"/>
        </w:rPr>
        <w:br/>
      </w:r>
    </w:p>
    <w:p w14:paraId="0F3E39C8" w14:textId="77777777" w:rsidR="001A1464" w:rsidRPr="001A1464" w:rsidRDefault="001A1464" w:rsidP="001A1464">
      <w:pPr>
        <w:numPr>
          <w:ilvl w:val="0"/>
          <w:numId w:val="2"/>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Discuss, clarify and prioritize requirements for new features and service improvements</w:t>
      </w:r>
    </w:p>
    <w:p w14:paraId="613B554B" w14:textId="77777777" w:rsidR="001A1464" w:rsidRPr="001A1464" w:rsidRDefault="001A1464" w:rsidP="001A1464">
      <w:pPr>
        <w:numPr>
          <w:ilvl w:val="0"/>
          <w:numId w:val="2"/>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Design and build solutions for user-stories</w:t>
      </w:r>
    </w:p>
    <w:p w14:paraId="3C43FB75" w14:textId="77777777" w:rsidR="001A1464" w:rsidRPr="001A1464" w:rsidRDefault="001A1464" w:rsidP="001A1464">
      <w:pPr>
        <w:numPr>
          <w:ilvl w:val="0"/>
          <w:numId w:val="2"/>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Write fully-automated tests for our solutions</w:t>
      </w:r>
    </w:p>
    <w:p w14:paraId="17128FD9" w14:textId="77777777" w:rsidR="001A1464" w:rsidRPr="001A1464" w:rsidRDefault="001A1464" w:rsidP="001A1464">
      <w:pPr>
        <w:numPr>
          <w:ilvl w:val="0"/>
          <w:numId w:val="2"/>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Script and troubleshoot service deployments</w:t>
      </w:r>
    </w:p>
    <w:p w14:paraId="3E25313A" w14:textId="77777777" w:rsidR="001A1464" w:rsidRPr="001A1464" w:rsidRDefault="001A1464" w:rsidP="001A1464">
      <w:pPr>
        <w:numPr>
          <w:ilvl w:val="0"/>
          <w:numId w:val="2"/>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Support our integrating product teams</w:t>
      </w:r>
    </w:p>
    <w:p w14:paraId="33DE5D28" w14:textId="77777777" w:rsidR="001A1464" w:rsidRPr="001A1464" w:rsidRDefault="001A1464" w:rsidP="001A1464">
      <w:pPr>
        <w:numPr>
          <w:ilvl w:val="0"/>
          <w:numId w:val="2"/>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Monitor services in production</w:t>
      </w:r>
      <w:r w:rsidRPr="001A1464">
        <w:rPr>
          <w:rFonts w:ascii="Segoe UI" w:eastAsia="Times New Roman" w:hAnsi="Segoe UI" w:cs="Segoe UI"/>
          <w:sz w:val="21"/>
          <w:szCs w:val="21"/>
          <w:bdr w:val="none" w:sz="0" w:space="0" w:color="auto" w:frame="1"/>
          <w:shd w:val="clear" w:color="auto" w:fill="FFFFFF"/>
        </w:rPr>
        <w:br/>
      </w:r>
    </w:p>
    <w:p w14:paraId="74A88E43" w14:textId="77777777" w:rsidR="001A1464" w:rsidRPr="001A1464" w:rsidRDefault="001A1464" w:rsidP="001A1464">
      <w:pPr>
        <w:spacing w:after="0" w:line="240" w:lineRule="auto"/>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b/>
          <w:bCs/>
          <w:sz w:val="21"/>
          <w:szCs w:val="21"/>
          <w:u w:val="single"/>
          <w:bdr w:val="none" w:sz="0" w:space="0" w:color="auto" w:frame="1"/>
          <w:shd w:val="clear" w:color="auto" w:fill="FFFFFF"/>
        </w:rPr>
        <w:t>Qualifications</w:t>
      </w:r>
      <w:r w:rsidRPr="001A1464">
        <w:rPr>
          <w:rFonts w:ascii="Segoe UI" w:eastAsia="Times New Roman" w:hAnsi="Segoe UI" w:cs="Segoe UI"/>
          <w:b/>
          <w:bCs/>
          <w:sz w:val="21"/>
          <w:szCs w:val="21"/>
          <w:u w:val="single"/>
          <w:bdr w:val="none" w:sz="0" w:space="0" w:color="auto" w:frame="1"/>
          <w:shd w:val="clear" w:color="auto" w:fill="FFFFFF"/>
        </w:rPr>
        <w:br/>
      </w:r>
    </w:p>
    <w:p w14:paraId="01668C2A" w14:textId="77777777" w:rsidR="001A1464" w:rsidRPr="001A1464" w:rsidRDefault="001A1464" w:rsidP="001A1464">
      <w:pPr>
        <w:numPr>
          <w:ilvl w:val="0"/>
          <w:numId w:val="3"/>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Currently pursuing a degree in Computer Science, or related field</w:t>
      </w:r>
    </w:p>
    <w:p w14:paraId="561BE96B" w14:textId="77777777" w:rsidR="001A1464" w:rsidRPr="001A1464" w:rsidRDefault="001A1464" w:rsidP="001A1464">
      <w:pPr>
        <w:numPr>
          <w:ilvl w:val="0"/>
          <w:numId w:val="3"/>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Strong coding skills</w:t>
      </w:r>
    </w:p>
    <w:p w14:paraId="07D696A0" w14:textId="77777777" w:rsidR="001A1464" w:rsidRPr="001A1464" w:rsidRDefault="001A1464" w:rsidP="001A1464">
      <w:pPr>
        <w:numPr>
          <w:ilvl w:val="0"/>
          <w:numId w:val="3"/>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Good communicator</w:t>
      </w:r>
    </w:p>
    <w:p w14:paraId="4E5D3484" w14:textId="77777777" w:rsidR="001A1464" w:rsidRPr="001A1464" w:rsidRDefault="001A1464" w:rsidP="001A1464">
      <w:pPr>
        <w:numPr>
          <w:ilvl w:val="0"/>
          <w:numId w:val="3"/>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Does what needs doing without waiting to be asked</w:t>
      </w:r>
    </w:p>
    <w:p w14:paraId="68B4953A" w14:textId="77777777" w:rsidR="001A1464" w:rsidRPr="001A1464" w:rsidRDefault="001A1464" w:rsidP="001A1464">
      <w:pPr>
        <w:numPr>
          <w:ilvl w:val="0"/>
          <w:numId w:val="3"/>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Open, collaborative, humble</w:t>
      </w:r>
    </w:p>
    <w:p w14:paraId="72CDB3C6" w14:textId="77777777" w:rsidR="001A1464" w:rsidRPr="001A1464" w:rsidRDefault="001A1464" w:rsidP="001A1464">
      <w:pPr>
        <w:numPr>
          <w:ilvl w:val="0"/>
          <w:numId w:val="3"/>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Constantly invests in self-improvement and growth</w:t>
      </w:r>
      <w:r w:rsidRPr="001A1464">
        <w:rPr>
          <w:rFonts w:ascii="Segoe UI" w:eastAsia="Times New Roman" w:hAnsi="Segoe UI" w:cs="Segoe UI"/>
          <w:sz w:val="21"/>
          <w:szCs w:val="21"/>
          <w:bdr w:val="none" w:sz="0" w:space="0" w:color="auto" w:frame="1"/>
          <w:shd w:val="clear" w:color="auto" w:fill="FFFFFF"/>
        </w:rPr>
        <w:br/>
      </w:r>
    </w:p>
    <w:p w14:paraId="5876ADBC" w14:textId="77777777" w:rsidR="001A1464" w:rsidRPr="001A1464" w:rsidRDefault="001A1464" w:rsidP="001A1464">
      <w:pPr>
        <w:spacing w:after="0" w:line="240" w:lineRule="auto"/>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b/>
          <w:bCs/>
          <w:sz w:val="21"/>
          <w:szCs w:val="21"/>
          <w:u w:val="single"/>
          <w:bdr w:val="none" w:sz="0" w:space="0" w:color="auto" w:frame="1"/>
          <w:shd w:val="clear" w:color="auto" w:fill="FFFFFF"/>
        </w:rPr>
        <w:t>Some Technologies We Use (experience Not Required)</w:t>
      </w:r>
      <w:r w:rsidRPr="001A1464">
        <w:rPr>
          <w:rFonts w:ascii="Segoe UI" w:eastAsia="Times New Roman" w:hAnsi="Segoe UI" w:cs="Segoe UI"/>
          <w:b/>
          <w:bCs/>
          <w:sz w:val="21"/>
          <w:szCs w:val="21"/>
          <w:u w:val="single"/>
          <w:bdr w:val="none" w:sz="0" w:space="0" w:color="auto" w:frame="1"/>
          <w:shd w:val="clear" w:color="auto" w:fill="FFFFFF"/>
        </w:rPr>
        <w:br/>
      </w:r>
    </w:p>
    <w:p w14:paraId="5BF3FA69" w14:textId="77777777" w:rsidR="001A1464" w:rsidRPr="001A1464" w:rsidRDefault="001A1464" w:rsidP="001A1464">
      <w:pPr>
        <w:numPr>
          <w:ilvl w:val="0"/>
          <w:numId w:val="4"/>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Highly scalable, distributed architectures</w:t>
      </w:r>
    </w:p>
    <w:p w14:paraId="39DA6450" w14:textId="77777777" w:rsidR="001A1464" w:rsidRPr="001A1464" w:rsidRDefault="001A1464" w:rsidP="001A1464">
      <w:pPr>
        <w:numPr>
          <w:ilvl w:val="0"/>
          <w:numId w:val="4"/>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Java, C/C++, Python</w:t>
      </w:r>
    </w:p>
    <w:p w14:paraId="0A47268F" w14:textId="77777777" w:rsidR="001A1464" w:rsidRPr="001A1464" w:rsidRDefault="001A1464" w:rsidP="001A1464">
      <w:pPr>
        <w:numPr>
          <w:ilvl w:val="0"/>
          <w:numId w:val="4"/>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Azure, AWS</w:t>
      </w:r>
    </w:p>
    <w:p w14:paraId="669EF917" w14:textId="77777777" w:rsidR="001A1464" w:rsidRPr="001A1464" w:rsidRDefault="001A1464" w:rsidP="001A1464">
      <w:pPr>
        <w:numPr>
          <w:ilvl w:val="0"/>
          <w:numId w:val="4"/>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Oracle, MySQL</w:t>
      </w:r>
      <w:r w:rsidRPr="001A1464">
        <w:rPr>
          <w:rFonts w:ascii="Segoe UI" w:eastAsia="Times New Roman" w:hAnsi="Segoe UI" w:cs="Segoe UI"/>
          <w:sz w:val="21"/>
          <w:szCs w:val="21"/>
          <w:bdr w:val="none" w:sz="0" w:space="0" w:color="auto" w:frame="1"/>
          <w:shd w:val="clear" w:color="auto" w:fill="FFFFFF"/>
        </w:rPr>
        <w:br/>
      </w:r>
    </w:p>
    <w:p w14:paraId="7BC6C995" w14:textId="77777777" w:rsidR="001A1464" w:rsidRPr="001A1464" w:rsidRDefault="001A1464" w:rsidP="001A1464">
      <w:pPr>
        <w:numPr>
          <w:ilvl w:val="1"/>
          <w:numId w:val="4"/>
        </w:numPr>
        <w:spacing w:after="0" w:line="240" w:lineRule="auto"/>
        <w:ind w:left="96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Coherence, Hibernate</w:t>
      </w:r>
    </w:p>
    <w:p w14:paraId="14305E5B" w14:textId="77777777" w:rsidR="001A1464" w:rsidRPr="001A1464" w:rsidRDefault="001A1464" w:rsidP="001A1464">
      <w:pPr>
        <w:numPr>
          <w:ilvl w:val="0"/>
          <w:numId w:val="4"/>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 xml:space="preserve">Cassandra, </w:t>
      </w:r>
      <w:proofErr w:type="spellStart"/>
      <w:r w:rsidRPr="001A1464">
        <w:rPr>
          <w:rFonts w:ascii="Segoe UI" w:eastAsia="Times New Roman" w:hAnsi="Segoe UI" w:cs="Segoe UI"/>
          <w:sz w:val="21"/>
          <w:szCs w:val="21"/>
          <w:bdr w:val="none" w:sz="0" w:space="0" w:color="auto" w:frame="1"/>
          <w:shd w:val="clear" w:color="auto" w:fill="FFFFFF"/>
        </w:rPr>
        <w:t>Riak</w:t>
      </w:r>
      <w:proofErr w:type="spellEnd"/>
    </w:p>
    <w:p w14:paraId="1EA07B0A" w14:textId="77777777" w:rsidR="001A1464" w:rsidRPr="001A1464" w:rsidRDefault="001A1464" w:rsidP="001A1464">
      <w:pPr>
        <w:numPr>
          <w:ilvl w:val="0"/>
          <w:numId w:val="4"/>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Spark, Storm</w:t>
      </w:r>
    </w:p>
    <w:p w14:paraId="0D9CE808" w14:textId="77777777" w:rsidR="001A1464" w:rsidRPr="001A1464" w:rsidRDefault="001A1464" w:rsidP="001A1464">
      <w:pPr>
        <w:numPr>
          <w:ilvl w:val="0"/>
          <w:numId w:val="4"/>
        </w:numPr>
        <w:spacing w:after="0" w:line="240" w:lineRule="auto"/>
        <w:ind w:left="480"/>
        <w:textAlignment w:val="baseline"/>
        <w:rPr>
          <w:rFonts w:ascii="Segoe UI" w:eastAsia="Times New Roman" w:hAnsi="Segoe UI" w:cs="Segoe UI"/>
          <w:sz w:val="21"/>
          <w:szCs w:val="21"/>
          <w:bdr w:val="none" w:sz="0" w:space="0" w:color="auto" w:frame="1"/>
          <w:shd w:val="clear" w:color="auto" w:fill="FFFFFF"/>
        </w:rPr>
      </w:pPr>
      <w:r w:rsidRPr="001A1464">
        <w:rPr>
          <w:rFonts w:ascii="Segoe UI" w:eastAsia="Times New Roman" w:hAnsi="Segoe UI" w:cs="Segoe UI"/>
          <w:sz w:val="21"/>
          <w:szCs w:val="21"/>
          <w:bdr w:val="none" w:sz="0" w:space="0" w:color="auto" w:frame="1"/>
          <w:shd w:val="clear" w:color="auto" w:fill="FFFFFF"/>
        </w:rPr>
        <w:t>RabbitMQ, Kafka</w:t>
      </w:r>
    </w:p>
    <w:p w14:paraId="7EFFAE15" w14:textId="77777777" w:rsidR="001A1464" w:rsidRPr="004A2611" w:rsidRDefault="001A1464" w:rsidP="002620D4">
      <w:pPr>
        <w:spacing w:before="120" w:after="0"/>
        <w:rPr>
          <w:noProof/>
          <w:sz w:val="24"/>
          <w:szCs w:val="24"/>
        </w:rPr>
      </w:pPr>
    </w:p>
    <w:p w14:paraId="42B32E1E" w14:textId="47751EFC" w:rsidR="009906A4" w:rsidRPr="0015742B" w:rsidRDefault="009906A4" w:rsidP="00F7046D">
      <w:pPr>
        <w:spacing w:before="120" w:after="0"/>
        <w:jc w:val="center"/>
        <w:rPr>
          <w:sz w:val="24"/>
        </w:rPr>
      </w:pPr>
      <w:r>
        <w:rPr>
          <w:noProof/>
        </w:rPr>
        <w:lastRenderedPageBreak/>
        <w:drawing>
          <wp:inline distT="0" distB="0" distL="0" distR="0" wp14:anchorId="7332797E" wp14:editId="3485FB9A">
            <wp:extent cx="4821296" cy="626334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37591" cy="6284515"/>
                    </a:xfrm>
                    <a:prstGeom prst="rect">
                      <a:avLst/>
                    </a:prstGeom>
                    <a:noFill/>
                    <a:ln>
                      <a:noFill/>
                    </a:ln>
                  </pic:spPr>
                </pic:pic>
              </a:graphicData>
            </a:graphic>
          </wp:inline>
        </w:drawing>
      </w:r>
    </w:p>
    <w:sectPr w:rsidR="009906A4" w:rsidRPr="0015742B" w:rsidSect="00ED5904">
      <w:pgSz w:w="12240" w:h="15840" w:code="1"/>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D49FE"/>
    <w:multiLevelType w:val="multilevel"/>
    <w:tmpl w:val="A1246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1707D98"/>
    <w:multiLevelType w:val="multilevel"/>
    <w:tmpl w:val="EF088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C9484E"/>
    <w:multiLevelType w:val="multilevel"/>
    <w:tmpl w:val="51664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5F5671"/>
    <w:multiLevelType w:val="multilevel"/>
    <w:tmpl w:val="D2EC31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E424F55"/>
    <w:multiLevelType w:val="multilevel"/>
    <w:tmpl w:val="68A04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1EE2C33"/>
    <w:multiLevelType w:val="multilevel"/>
    <w:tmpl w:val="D12C1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5"/>
  </w:num>
  <w:num w:numId="3">
    <w:abstractNumId w:val="0"/>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0NrE0sDQ3NzU2NLFU0lEKTi0uzszPAykwqQUA4Dd4fiwAAAA="/>
  </w:docVars>
  <w:rsids>
    <w:rsidRoot w:val="00F413A9"/>
    <w:rsid w:val="00011AA0"/>
    <w:rsid w:val="00021A57"/>
    <w:rsid w:val="000317F8"/>
    <w:rsid w:val="00037B6E"/>
    <w:rsid w:val="000468BE"/>
    <w:rsid w:val="000475A4"/>
    <w:rsid w:val="00060146"/>
    <w:rsid w:val="000707EE"/>
    <w:rsid w:val="000739A8"/>
    <w:rsid w:val="000762C0"/>
    <w:rsid w:val="00087929"/>
    <w:rsid w:val="000910FD"/>
    <w:rsid w:val="000A44C9"/>
    <w:rsid w:val="000A62C4"/>
    <w:rsid w:val="000A6596"/>
    <w:rsid w:val="000B359F"/>
    <w:rsid w:val="000B4693"/>
    <w:rsid w:val="000B5073"/>
    <w:rsid w:val="000B5F5A"/>
    <w:rsid w:val="000F5558"/>
    <w:rsid w:val="00102AB7"/>
    <w:rsid w:val="00133487"/>
    <w:rsid w:val="0015425F"/>
    <w:rsid w:val="001561CF"/>
    <w:rsid w:val="0015742B"/>
    <w:rsid w:val="0015752F"/>
    <w:rsid w:val="00166607"/>
    <w:rsid w:val="001A1464"/>
    <w:rsid w:val="001A51A6"/>
    <w:rsid w:val="001B7D03"/>
    <w:rsid w:val="001C53AC"/>
    <w:rsid w:val="001D252E"/>
    <w:rsid w:val="001D446D"/>
    <w:rsid w:val="001E6F02"/>
    <w:rsid w:val="00237007"/>
    <w:rsid w:val="00241786"/>
    <w:rsid w:val="00261FB4"/>
    <w:rsid w:val="002620D4"/>
    <w:rsid w:val="00262F00"/>
    <w:rsid w:val="002701A8"/>
    <w:rsid w:val="00283D06"/>
    <w:rsid w:val="002937E4"/>
    <w:rsid w:val="002A415F"/>
    <w:rsid w:val="002B0578"/>
    <w:rsid w:val="002B7054"/>
    <w:rsid w:val="002C048F"/>
    <w:rsid w:val="002C6DC4"/>
    <w:rsid w:val="002E1067"/>
    <w:rsid w:val="00304610"/>
    <w:rsid w:val="00310C9B"/>
    <w:rsid w:val="00314C3E"/>
    <w:rsid w:val="00334A7D"/>
    <w:rsid w:val="00352997"/>
    <w:rsid w:val="003562E4"/>
    <w:rsid w:val="0036021D"/>
    <w:rsid w:val="003662ED"/>
    <w:rsid w:val="003728DC"/>
    <w:rsid w:val="00372E9B"/>
    <w:rsid w:val="003739A1"/>
    <w:rsid w:val="003805D2"/>
    <w:rsid w:val="003A4E77"/>
    <w:rsid w:val="003B0355"/>
    <w:rsid w:val="003B3BCE"/>
    <w:rsid w:val="003B412B"/>
    <w:rsid w:val="003C29B8"/>
    <w:rsid w:val="003C521A"/>
    <w:rsid w:val="003D3DB3"/>
    <w:rsid w:val="003D3DB9"/>
    <w:rsid w:val="003D67B8"/>
    <w:rsid w:val="003E1F11"/>
    <w:rsid w:val="003F0F96"/>
    <w:rsid w:val="00406F76"/>
    <w:rsid w:val="004102CE"/>
    <w:rsid w:val="00415FA3"/>
    <w:rsid w:val="00424884"/>
    <w:rsid w:val="004308FA"/>
    <w:rsid w:val="00435405"/>
    <w:rsid w:val="00436A85"/>
    <w:rsid w:val="00461FAE"/>
    <w:rsid w:val="00462CEB"/>
    <w:rsid w:val="0046370B"/>
    <w:rsid w:val="00464732"/>
    <w:rsid w:val="004770CE"/>
    <w:rsid w:val="0049177A"/>
    <w:rsid w:val="00493ED2"/>
    <w:rsid w:val="004950B0"/>
    <w:rsid w:val="00496E9B"/>
    <w:rsid w:val="004A1676"/>
    <w:rsid w:val="004A2611"/>
    <w:rsid w:val="004C184F"/>
    <w:rsid w:val="004D0A07"/>
    <w:rsid w:val="004D11DD"/>
    <w:rsid w:val="004E5756"/>
    <w:rsid w:val="00511800"/>
    <w:rsid w:val="00523F2D"/>
    <w:rsid w:val="0054207B"/>
    <w:rsid w:val="0057490E"/>
    <w:rsid w:val="0057654F"/>
    <w:rsid w:val="0058114B"/>
    <w:rsid w:val="005874E3"/>
    <w:rsid w:val="005876E4"/>
    <w:rsid w:val="00595E57"/>
    <w:rsid w:val="00597748"/>
    <w:rsid w:val="005A0AF9"/>
    <w:rsid w:val="005F2BB1"/>
    <w:rsid w:val="00602826"/>
    <w:rsid w:val="006134F2"/>
    <w:rsid w:val="006142C9"/>
    <w:rsid w:val="00614761"/>
    <w:rsid w:val="0063514A"/>
    <w:rsid w:val="006377ED"/>
    <w:rsid w:val="00643DCA"/>
    <w:rsid w:val="00657235"/>
    <w:rsid w:val="00661659"/>
    <w:rsid w:val="006762E4"/>
    <w:rsid w:val="00681BED"/>
    <w:rsid w:val="00683E23"/>
    <w:rsid w:val="00687A48"/>
    <w:rsid w:val="006B4B8F"/>
    <w:rsid w:val="006B63E0"/>
    <w:rsid w:val="006C31A2"/>
    <w:rsid w:val="006E07E8"/>
    <w:rsid w:val="007031C7"/>
    <w:rsid w:val="00703DB0"/>
    <w:rsid w:val="00715575"/>
    <w:rsid w:val="007422AB"/>
    <w:rsid w:val="00743C3E"/>
    <w:rsid w:val="0074491D"/>
    <w:rsid w:val="007571CF"/>
    <w:rsid w:val="007628D0"/>
    <w:rsid w:val="007637F5"/>
    <w:rsid w:val="00772E8E"/>
    <w:rsid w:val="007A779A"/>
    <w:rsid w:val="007C1696"/>
    <w:rsid w:val="007C3412"/>
    <w:rsid w:val="007C6DBF"/>
    <w:rsid w:val="007E2B61"/>
    <w:rsid w:val="007F766E"/>
    <w:rsid w:val="0082036E"/>
    <w:rsid w:val="008236E2"/>
    <w:rsid w:val="0082591C"/>
    <w:rsid w:val="00835983"/>
    <w:rsid w:val="00847E72"/>
    <w:rsid w:val="00851C22"/>
    <w:rsid w:val="0085587E"/>
    <w:rsid w:val="008676D6"/>
    <w:rsid w:val="008871D9"/>
    <w:rsid w:val="008C32E1"/>
    <w:rsid w:val="008C7B68"/>
    <w:rsid w:val="008F0781"/>
    <w:rsid w:val="008F1E79"/>
    <w:rsid w:val="00902EB6"/>
    <w:rsid w:val="00907C94"/>
    <w:rsid w:val="00925A39"/>
    <w:rsid w:val="00930499"/>
    <w:rsid w:val="009352D1"/>
    <w:rsid w:val="00936F9F"/>
    <w:rsid w:val="0094140B"/>
    <w:rsid w:val="009446E5"/>
    <w:rsid w:val="00946E8B"/>
    <w:rsid w:val="00965991"/>
    <w:rsid w:val="0097161B"/>
    <w:rsid w:val="00976D7F"/>
    <w:rsid w:val="00980AAC"/>
    <w:rsid w:val="009906A4"/>
    <w:rsid w:val="0099386F"/>
    <w:rsid w:val="009E0B76"/>
    <w:rsid w:val="009F6EB7"/>
    <w:rsid w:val="00A12039"/>
    <w:rsid w:val="00A33943"/>
    <w:rsid w:val="00A413BA"/>
    <w:rsid w:val="00A44D5E"/>
    <w:rsid w:val="00A53853"/>
    <w:rsid w:val="00A55997"/>
    <w:rsid w:val="00A55D18"/>
    <w:rsid w:val="00A55DA8"/>
    <w:rsid w:val="00A70D57"/>
    <w:rsid w:val="00A73D9B"/>
    <w:rsid w:val="00A80FB2"/>
    <w:rsid w:val="00A848A5"/>
    <w:rsid w:val="00A87BAC"/>
    <w:rsid w:val="00A90E0E"/>
    <w:rsid w:val="00A9594F"/>
    <w:rsid w:val="00A96DA6"/>
    <w:rsid w:val="00AA1185"/>
    <w:rsid w:val="00AA26CF"/>
    <w:rsid w:val="00AB2080"/>
    <w:rsid w:val="00AC1A0E"/>
    <w:rsid w:val="00AD271F"/>
    <w:rsid w:val="00AD32AF"/>
    <w:rsid w:val="00AE01BB"/>
    <w:rsid w:val="00AE03C8"/>
    <w:rsid w:val="00AE1465"/>
    <w:rsid w:val="00AF1AC3"/>
    <w:rsid w:val="00B24958"/>
    <w:rsid w:val="00B357F2"/>
    <w:rsid w:val="00B3598C"/>
    <w:rsid w:val="00B47520"/>
    <w:rsid w:val="00B52279"/>
    <w:rsid w:val="00B55A24"/>
    <w:rsid w:val="00B82E77"/>
    <w:rsid w:val="00B92018"/>
    <w:rsid w:val="00B94934"/>
    <w:rsid w:val="00BA6607"/>
    <w:rsid w:val="00BB58B6"/>
    <w:rsid w:val="00BC3B5F"/>
    <w:rsid w:val="00BC5E50"/>
    <w:rsid w:val="00BD0B1C"/>
    <w:rsid w:val="00BF14CC"/>
    <w:rsid w:val="00BF4B0F"/>
    <w:rsid w:val="00C11671"/>
    <w:rsid w:val="00C21338"/>
    <w:rsid w:val="00C213FB"/>
    <w:rsid w:val="00C50B72"/>
    <w:rsid w:val="00C63047"/>
    <w:rsid w:val="00C65476"/>
    <w:rsid w:val="00CA03AA"/>
    <w:rsid w:val="00CB4037"/>
    <w:rsid w:val="00CE7E9F"/>
    <w:rsid w:val="00D02FBE"/>
    <w:rsid w:val="00D2791A"/>
    <w:rsid w:val="00D307C9"/>
    <w:rsid w:val="00D3214E"/>
    <w:rsid w:val="00D3349C"/>
    <w:rsid w:val="00D416F5"/>
    <w:rsid w:val="00D43555"/>
    <w:rsid w:val="00D810D4"/>
    <w:rsid w:val="00D838A0"/>
    <w:rsid w:val="00D83E0E"/>
    <w:rsid w:val="00D95707"/>
    <w:rsid w:val="00DA25E2"/>
    <w:rsid w:val="00DA614A"/>
    <w:rsid w:val="00DA6EF4"/>
    <w:rsid w:val="00DB1F09"/>
    <w:rsid w:val="00DC1C10"/>
    <w:rsid w:val="00DC1E87"/>
    <w:rsid w:val="00DC5C53"/>
    <w:rsid w:val="00DD3CCD"/>
    <w:rsid w:val="00DF0AA1"/>
    <w:rsid w:val="00DF77BA"/>
    <w:rsid w:val="00E03B3D"/>
    <w:rsid w:val="00E153BA"/>
    <w:rsid w:val="00E170D0"/>
    <w:rsid w:val="00E32C08"/>
    <w:rsid w:val="00E36841"/>
    <w:rsid w:val="00E37DFC"/>
    <w:rsid w:val="00E537B7"/>
    <w:rsid w:val="00E62119"/>
    <w:rsid w:val="00E830E9"/>
    <w:rsid w:val="00E85727"/>
    <w:rsid w:val="00E92988"/>
    <w:rsid w:val="00EB459D"/>
    <w:rsid w:val="00EC419F"/>
    <w:rsid w:val="00EC47F5"/>
    <w:rsid w:val="00ED5904"/>
    <w:rsid w:val="00EF03E9"/>
    <w:rsid w:val="00EF0AA9"/>
    <w:rsid w:val="00EF512E"/>
    <w:rsid w:val="00F2600A"/>
    <w:rsid w:val="00F32FF2"/>
    <w:rsid w:val="00F413A9"/>
    <w:rsid w:val="00F560BC"/>
    <w:rsid w:val="00F66685"/>
    <w:rsid w:val="00F7046D"/>
    <w:rsid w:val="00F77264"/>
    <w:rsid w:val="00F87A33"/>
    <w:rsid w:val="00F906B5"/>
    <w:rsid w:val="00F96816"/>
    <w:rsid w:val="00FA3B84"/>
    <w:rsid w:val="00FB0E7B"/>
    <w:rsid w:val="00FC12CC"/>
    <w:rsid w:val="00FD3D68"/>
    <w:rsid w:val="00FE4067"/>
    <w:rsid w:val="00FF5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DF623"/>
  <w15:docId w15:val="{F8B28384-6A49-419B-8AD1-D8E3FCD1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1A1464"/>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next w:val="Normal"/>
    <w:link w:val="Heading3Char"/>
    <w:uiPriority w:val="9"/>
    <w:semiHidden/>
    <w:unhideWhenUsed/>
    <w:qFormat/>
    <w:rsid w:val="003B3BC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413A9"/>
    <w:rPr>
      <w:color w:val="0000FF" w:themeColor="hyperlink"/>
      <w:u w:val="single"/>
    </w:rPr>
  </w:style>
  <w:style w:type="character" w:styleId="UnresolvedMention">
    <w:name w:val="Unresolved Mention"/>
    <w:basedOn w:val="DefaultParagraphFont"/>
    <w:uiPriority w:val="99"/>
    <w:semiHidden/>
    <w:unhideWhenUsed/>
    <w:rsid w:val="00334A7D"/>
    <w:rPr>
      <w:color w:val="605E5C"/>
      <w:shd w:val="clear" w:color="auto" w:fill="E1DFDD"/>
    </w:rPr>
  </w:style>
  <w:style w:type="character" w:customStyle="1" w:styleId="Heading2Char">
    <w:name w:val="Heading 2 Char"/>
    <w:basedOn w:val="DefaultParagraphFont"/>
    <w:link w:val="Heading2"/>
    <w:uiPriority w:val="9"/>
    <w:rsid w:val="001A1464"/>
    <w:rPr>
      <w:rFonts w:eastAsia="Times New Roman" w:cs="Times New Roman"/>
      <w:b/>
      <w:bCs/>
      <w:sz w:val="36"/>
      <w:szCs w:val="36"/>
    </w:rPr>
  </w:style>
  <w:style w:type="character" w:styleId="Strong">
    <w:name w:val="Strong"/>
    <w:basedOn w:val="DefaultParagraphFont"/>
    <w:uiPriority w:val="22"/>
    <w:qFormat/>
    <w:rsid w:val="001A1464"/>
    <w:rPr>
      <w:b/>
      <w:bCs/>
    </w:rPr>
  </w:style>
  <w:style w:type="character" w:customStyle="1" w:styleId="Heading3Char">
    <w:name w:val="Heading 3 Char"/>
    <w:basedOn w:val="DefaultParagraphFont"/>
    <w:link w:val="Heading3"/>
    <w:uiPriority w:val="9"/>
    <w:semiHidden/>
    <w:rsid w:val="003B3BCE"/>
    <w:rPr>
      <w:rFonts w:asciiTheme="majorHAnsi" w:eastAsiaTheme="majorEastAsia" w:hAnsiTheme="majorHAnsi" w:cstheme="majorBidi"/>
      <w:color w:val="243F60" w:themeColor="accent1" w:themeShade="7F"/>
      <w:sz w:val="24"/>
      <w:szCs w:val="24"/>
    </w:rPr>
  </w:style>
  <w:style w:type="paragraph" w:customStyle="1" w:styleId="jobs-boxbody">
    <w:name w:val="jobs-box__body"/>
    <w:basedOn w:val="Normal"/>
    <w:rsid w:val="003B3BCE"/>
    <w:pPr>
      <w:spacing w:before="100" w:beforeAutospacing="1" w:after="100" w:afterAutospacing="1" w:line="240" w:lineRule="auto"/>
    </w:pPr>
    <w:rPr>
      <w:rFonts w:eastAsia="Times New Roman" w:cs="Times New Roman"/>
      <w:sz w:val="24"/>
      <w:szCs w:val="24"/>
    </w:rPr>
  </w:style>
  <w:style w:type="paragraph" w:customStyle="1" w:styleId="jobs-boxlist-item">
    <w:name w:val="jobs-box__list-item"/>
    <w:basedOn w:val="Normal"/>
    <w:rsid w:val="003B3BCE"/>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751838">
      <w:bodyDiv w:val="1"/>
      <w:marLeft w:val="0"/>
      <w:marRight w:val="0"/>
      <w:marTop w:val="0"/>
      <w:marBottom w:val="0"/>
      <w:divBdr>
        <w:top w:val="none" w:sz="0" w:space="0" w:color="auto"/>
        <w:left w:val="none" w:sz="0" w:space="0" w:color="auto"/>
        <w:bottom w:val="none" w:sz="0" w:space="0" w:color="auto"/>
        <w:right w:val="none" w:sz="0" w:space="0" w:color="auto"/>
      </w:divBdr>
      <w:divsChild>
        <w:div w:id="1814441539">
          <w:marLeft w:val="0"/>
          <w:marRight w:val="0"/>
          <w:marTop w:val="0"/>
          <w:marBottom w:val="0"/>
          <w:divBdr>
            <w:top w:val="none" w:sz="0" w:space="0" w:color="auto"/>
            <w:left w:val="none" w:sz="0" w:space="0" w:color="auto"/>
            <w:bottom w:val="none" w:sz="0" w:space="0" w:color="auto"/>
            <w:right w:val="none" w:sz="0" w:space="0" w:color="auto"/>
          </w:divBdr>
        </w:div>
      </w:divsChild>
    </w:div>
    <w:div w:id="1892497176">
      <w:bodyDiv w:val="1"/>
      <w:marLeft w:val="0"/>
      <w:marRight w:val="0"/>
      <w:marTop w:val="0"/>
      <w:marBottom w:val="0"/>
      <w:divBdr>
        <w:top w:val="none" w:sz="0" w:space="0" w:color="auto"/>
        <w:left w:val="none" w:sz="0" w:space="0" w:color="auto"/>
        <w:bottom w:val="none" w:sz="0" w:space="0" w:color="auto"/>
        <w:right w:val="none" w:sz="0" w:space="0" w:color="auto"/>
      </w:divBdr>
      <w:divsChild>
        <w:div w:id="1436897276">
          <w:marLeft w:val="0"/>
          <w:marRight w:val="0"/>
          <w:marTop w:val="0"/>
          <w:marBottom w:val="0"/>
          <w:divBdr>
            <w:top w:val="none" w:sz="0" w:space="0" w:color="auto"/>
            <w:left w:val="none" w:sz="0" w:space="0" w:color="auto"/>
            <w:bottom w:val="none" w:sz="0" w:space="0" w:color="auto"/>
            <w:right w:val="none" w:sz="0" w:space="0" w:color="auto"/>
          </w:divBdr>
        </w:div>
        <w:div w:id="1653172698">
          <w:marLeft w:val="0"/>
          <w:marRight w:val="0"/>
          <w:marTop w:val="0"/>
          <w:marBottom w:val="0"/>
          <w:divBdr>
            <w:top w:val="none" w:sz="0" w:space="0" w:color="auto"/>
            <w:left w:val="none" w:sz="0" w:space="0" w:color="auto"/>
            <w:bottom w:val="none" w:sz="0" w:space="0" w:color="auto"/>
            <w:right w:val="none" w:sz="0" w:space="0" w:color="auto"/>
          </w:divBdr>
        </w:div>
        <w:div w:id="1953122787">
          <w:marLeft w:val="0"/>
          <w:marRight w:val="0"/>
          <w:marTop w:val="0"/>
          <w:marBottom w:val="0"/>
          <w:divBdr>
            <w:top w:val="none" w:sz="0" w:space="0" w:color="auto"/>
            <w:left w:val="none" w:sz="0" w:space="0" w:color="auto"/>
            <w:bottom w:val="none" w:sz="0" w:space="0" w:color="auto"/>
            <w:right w:val="none" w:sz="0" w:space="0" w:color="auto"/>
          </w:divBdr>
        </w:div>
        <w:div w:id="19819546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hyperlink" Target="https://www.linkedin.com/jobs/view/83922180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hong_Vo@student.uml.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ED676-207F-4EDF-B7BA-BF29CFADE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4</Pages>
  <Words>1068</Words>
  <Characters>609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ong Vo</dc:creator>
  <cp:lastModifiedBy>Phong Vo</cp:lastModifiedBy>
  <cp:revision>275</cp:revision>
  <cp:lastPrinted>2018-11-29T04:52:00Z</cp:lastPrinted>
  <dcterms:created xsi:type="dcterms:W3CDTF">2018-11-14T18:46:00Z</dcterms:created>
  <dcterms:modified xsi:type="dcterms:W3CDTF">2018-11-29T19:17:00Z</dcterms:modified>
</cp:coreProperties>
</file>